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11972947"/>
        <w:docPartObj>
          <w:docPartGallery w:val="Cover Pages"/>
          <w:docPartUnique/>
        </w:docPartObj>
      </w:sdtPr>
      <w:sdtEndPr>
        <w:rPr>
          <w:b/>
          <w:bCs/>
          <w:sz w:val="52"/>
        </w:rPr>
      </w:sdtEndPr>
      <w:sdtContent>
        <w:p w14:paraId="47A1F0E8" w14:textId="6DE46355" w:rsidR="005E526A" w:rsidRDefault="005E526A">
          <w:r>
            <w:rPr>
              <w:noProof/>
            </w:rPr>
            <mc:AlternateContent>
              <mc:Choice Requires="wpg">
                <w:drawing>
                  <wp:anchor distT="0" distB="0" distL="114300" distR="114300" simplePos="0" relativeHeight="251659264" behindDoc="1" locked="0" layoutInCell="1" allowOverlap="1" wp14:anchorId="2AA3E1D4" wp14:editId="6C1B4AEB">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1FD6F8" w14:textId="3A1B5803" w:rsidR="005E526A" w:rsidRDefault="005E526A">
                                      <w:pPr>
                                        <w:pStyle w:val="NoSpacing"/>
                                        <w:spacing w:before="120"/>
                                        <w:jc w:val="center"/>
                                        <w:rPr>
                                          <w:color w:val="FFFFFF" w:themeColor="background1"/>
                                        </w:rPr>
                                      </w:pPr>
                                      <w:r>
                                        <w:rPr>
                                          <w:color w:val="FFFFFF" w:themeColor="background1"/>
                                        </w:rPr>
                                        <w:t>Bill Liu</w:t>
                                      </w:r>
                                    </w:p>
                                  </w:sdtContent>
                                </w:sdt>
                                <w:p w14:paraId="6F86C740" w14:textId="3995428A" w:rsidR="005E526A" w:rsidRDefault="005E526A" w:rsidP="005E526A">
                                  <w:pPr>
                                    <w:pStyle w:val="NoSpacing"/>
                                    <w:spacing w:before="120"/>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55A8A2D6" w14:textId="61301C8D" w:rsidR="005E526A" w:rsidRDefault="005E526A">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Bill’s Log book</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AA3E1D4"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1FD6F8" w14:textId="3A1B5803" w:rsidR="005E526A" w:rsidRDefault="005E526A">
                                <w:pPr>
                                  <w:pStyle w:val="NoSpacing"/>
                                  <w:spacing w:before="120"/>
                                  <w:jc w:val="center"/>
                                  <w:rPr>
                                    <w:color w:val="FFFFFF" w:themeColor="background1"/>
                                  </w:rPr>
                                </w:pPr>
                                <w:r>
                                  <w:rPr>
                                    <w:color w:val="FFFFFF" w:themeColor="background1"/>
                                  </w:rPr>
                                  <w:t>Bill Liu</w:t>
                                </w:r>
                              </w:p>
                            </w:sdtContent>
                          </w:sdt>
                          <w:p w14:paraId="6F86C740" w14:textId="3995428A" w:rsidR="005E526A" w:rsidRDefault="005E526A" w:rsidP="005E526A">
                            <w:pPr>
                              <w:pStyle w:val="NoSpacing"/>
                              <w:spacing w:before="120"/>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55A8A2D6" w14:textId="61301C8D" w:rsidR="005E526A" w:rsidRDefault="005E526A">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Bill’s Log book</w:t>
                                </w:r>
                              </w:p>
                            </w:sdtContent>
                          </w:sdt>
                        </w:txbxContent>
                      </v:textbox>
                    </v:shape>
                    <w10:wrap anchorx="page" anchory="page"/>
                  </v:group>
                </w:pict>
              </mc:Fallback>
            </mc:AlternateContent>
          </w:r>
        </w:p>
        <w:p w14:paraId="7C0D16C9" w14:textId="6E160F75" w:rsidR="005E526A" w:rsidRDefault="005E526A">
          <w:pPr>
            <w:widowControl/>
            <w:jc w:val="left"/>
            <w:rPr>
              <w:b/>
              <w:bCs/>
              <w:sz w:val="52"/>
            </w:rPr>
          </w:pPr>
          <w:r>
            <w:rPr>
              <w:b/>
              <w:bCs/>
              <w:sz w:val="52"/>
            </w:rPr>
            <w:br w:type="page"/>
          </w:r>
        </w:p>
      </w:sdtContent>
    </w:sdt>
    <w:sdt>
      <w:sdtPr>
        <w:rPr>
          <w:rFonts w:asciiTheme="minorHAnsi" w:eastAsiaTheme="minorEastAsia" w:hAnsiTheme="minorHAnsi" w:cstheme="minorBidi"/>
          <w:color w:val="auto"/>
          <w:kern w:val="2"/>
          <w:sz w:val="21"/>
          <w:szCs w:val="22"/>
          <w:lang w:eastAsia="zh-CN"/>
        </w:rPr>
        <w:id w:val="-2042504511"/>
        <w:docPartObj>
          <w:docPartGallery w:val="Table of Contents"/>
          <w:docPartUnique/>
        </w:docPartObj>
      </w:sdtPr>
      <w:sdtEndPr>
        <w:rPr>
          <w:b/>
          <w:bCs/>
          <w:noProof/>
        </w:rPr>
      </w:sdtEndPr>
      <w:sdtContent>
        <w:p w14:paraId="7165F287" w14:textId="55FF6DB9" w:rsidR="00F536B1" w:rsidRDefault="00F536B1">
          <w:pPr>
            <w:pStyle w:val="TOCHeading"/>
          </w:pPr>
          <w:r>
            <w:t>Table of Contents</w:t>
          </w:r>
        </w:p>
        <w:p w14:paraId="674A89AF" w14:textId="621A98EE" w:rsidR="000963E4" w:rsidRDefault="00F536B1">
          <w:pPr>
            <w:pStyle w:val="TOC1"/>
            <w:tabs>
              <w:tab w:val="right" w:leader="dot" w:pos="9016"/>
            </w:tabs>
            <w:rPr>
              <w:noProof/>
            </w:rPr>
          </w:pPr>
          <w:r>
            <w:fldChar w:fldCharType="begin"/>
          </w:r>
          <w:r>
            <w:instrText xml:space="preserve"> TOC \o "1-3" \h \z \u </w:instrText>
          </w:r>
          <w:r>
            <w:fldChar w:fldCharType="separate"/>
          </w:r>
          <w:hyperlink w:anchor="_Toc70633257" w:history="1">
            <w:r w:rsidR="000963E4" w:rsidRPr="002A29A9">
              <w:rPr>
                <w:rStyle w:val="Hyperlink"/>
                <w:noProof/>
              </w:rPr>
              <w:t>Mesh Network (23/3/2021)</w:t>
            </w:r>
            <w:r w:rsidR="000963E4">
              <w:rPr>
                <w:noProof/>
                <w:webHidden/>
              </w:rPr>
              <w:tab/>
            </w:r>
            <w:r w:rsidR="000963E4">
              <w:rPr>
                <w:noProof/>
                <w:webHidden/>
              </w:rPr>
              <w:fldChar w:fldCharType="begin"/>
            </w:r>
            <w:r w:rsidR="000963E4">
              <w:rPr>
                <w:noProof/>
                <w:webHidden/>
              </w:rPr>
              <w:instrText xml:space="preserve"> PAGEREF _Toc70633257 \h </w:instrText>
            </w:r>
            <w:r w:rsidR="000963E4">
              <w:rPr>
                <w:noProof/>
                <w:webHidden/>
              </w:rPr>
            </w:r>
            <w:r w:rsidR="000963E4">
              <w:rPr>
                <w:noProof/>
                <w:webHidden/>
              </w:rPr>
              <w:fldChar w:fldCharType="separate"/>
            </w:r>
            <w:r w:rsidR="000963E4">
              <w:rPr>
                <w:noProof/>
                <w:webHidden/>
              </w:rPr>
              <w:t>2</w:t>
            </w:r>
            <w:r w:rsidR="000963E4">
              <w:rPr>
                <w:noProof/>
                <w:webHidden/>
              </w:rPr>
              <w:fldChar w:fldCharType="end"/>
            </w:r>
          </w:hyperlink>
        </w:p>
        <w:p w14:paraId="3190EC58" w14:textId="78D13F1E" w:rsidR="000963E4" w:rsidRDefault="001D0697">
          <w:pPr>
            <w:pStyle w:val="TOC2"/>
            <w:tabs>
              <w:tab w:val="right" w:leader="dot" w:pos="9016"/>
            </w:tabs>
            <w:rPr>
              <w:noProof/>
            </w:rPr>
          </w:pPr>
          <w:hyperlink w:anchor="_Toc70633258" w:history="1">
            <w:r w:rsidR="000963E4" w:rsidRPr="002A29A9">
              <w:rPr>
                <w:rStyle w:val="Hyperlink"/>
                <w:noProof/>
              </w:rPr>
              <w:t>What is mesh network?</w:t>
            </w:r>
            <w:r w:rsidR="000963E4">
              <w:rPr>
                <w:noProof/>
                <w:webHidden/>
              </w:rPr>
              <w:tab/>
            </w:r>
            <w:r w:rsidR="000963E4">
              <w:rPr>
                <w:noProof/>
                <w:webHidden/>
              </w:rPr>
              <w:fldChar w:fldCharType="begin"/>
            </w:r>
            <w:r w:rsidR="000963E4">
              <w:rPr>
                <w:noProof/>
                <w:webHidden/>
              </w:rPr>
              <w:instrText xml:space="preserve"> PAGEREF _Toc70633258 \h </w:instrText>
            </w:r>
            <w:r w:rsidR="000963E4">
              <w:rPr>
                <w:noProof/>
                <w:webHidden/>
              </w:rPr>
            </w:r>
            <w:r w:rsidR="000963E4">
              <w:rPr>
                <w:noProof/>
                <w:webHidden/>
              </w:rPr>
              <w:fldChar w:fldCharType="separate"/>
            </w:r>
            <w:r w:rsidR="000963E4">
              <w:rPr>
                <w:noProof/>
                <w:webHidden/>
              </w:rPr>
              <w:t>2</w:t>
            </w:r>
            <w:r w:rsidR="000963E4">
              <w:rPr>
                <w:noProof/>
                <w:webHidden/>
              </w:rPr>
              <w:fldChar w:fldCharType="end"/>
            </w:r>
          </w:hyperlink>
        </w:p>
        <w:p w14:paraId="1FC7C9C8" w14:textId="5F865D7A" w:rsidR="000963E4" w:rsidRDefault="001D0697">
          <w:pPr>
            <w:pStyle w:val="TOC2"/>
            <w:tabs>
              <w:tab w:val="right" w:leader="dot" w:pos="9016"/>
            </w:tabs>
            <w:rPr>
              <w:noProof/>
            </w:rPr>
          </w:pPr>
          <w:hyperlink w:anchor="_Toc70633259" w:history="1">
            <w:r w:rsidR="000963E4" w:rsidRPr="002A29A9">
              <w:rPr>
                <w:rStyle w:val="Hyperlink"/>
                <w:noProof/>
              </w:rPr>
              <w:t>What is the mesh network based on, Wi-Fi or Bluetooth?</w:t>
            </w:r>
            <w:r w:rsidR="000963E4">
              <w:rPr>
                <w:noProof/>
                <w:webHidden/>
              </w:rPr>
              <w:tab/>
            </w:r>
            <w:r w:rsidR="000963E4">
              <w:rPr>
                <w:noProof/>
                <w:webHidden/>
              </w:rPr>
              <w:fldChar w:fldCharType="begin"/>
            </w:r>
            <w:r w:rsidR="000963E4">
              <w:rPr>
                <w:noProof/>
                <w:webHidden/>
              </w:rPr>
              <w:instrText xml:space="preserve"> PAGEREF _Toc70633259 \h </w:instrText>
            </w:r>
            <w:r w:rsidR="000963E4">
              <w:rPr>
                <w:noProof/>
                <w:webHidden/>
              </w:rPr>
            </w:r>
            <w:r w:rsidR="000963E4">
              <w:rPr>
                <w:noProof/>
                <w:webHidden/>
              </w:rPr>
              <w:fldChar w:fldCharType="separate"/>
            </w:r>
            <w:r w:rsidR="000963E4">
              <w:rPr>
                <w:noProof/>
                <w:webHidden/>
              </w:rPr>
              <w:t>2</w:t>
            </w:r>
            <w:r w:rsidR="000963E4">
              <w:rPr>
                <w:noProof/>
                <w:webHidden/>
              </w:rPr>
              <w:fldChar w:fldCharType="end"/>
            </w:r>
          </w:hyperlink>
        </w:p>
        <w:p w14:paraId="4E94C104" w14:textId="0C85607C" w:rsidR="000963E4" w:rsidRDefault="001D0697">
          <w:pPr>
            <w:pStyle w:val="TOC2"/>
            <w:tabs>
              <w:tab w:val="right" w:leader="dot" w:pos="9016"/>
            </w:tabs>
            <w:rPr>
              <w:noProof/>
            </w:rPr>
          </w:pPr>
          <w:hyperlink w:anchor="_Toc70633260" w:history="1">
            <w:r w:rsidR="000963E4" w:rsidRPr="002A29A9">
              <w:rPr>
                <w:rStyle w:val="Hyperlink"/>
                <w:noProof/>
              </w:rPr>
              <w:t>Which one is better?</w:t>
            </w:r>
            <w:r w:rsidR="000963E4">
              <w:rPr>
                <w:noProof/>
                <w:webHidden/>
              </w:rPr>
              <w:tab/>
            </w:r>
            <w:r w:rsidR="000963E4">
              <w:rPr>
                <w:noProof/>
                <w:webHidden/>
              </w:rPr>
              <w:fldChar w:fldCharType="begin"/>
            </w:r>
            <w:r w:rsidR="000963E4">
              <w:rPr>
                <w:noProof/>
                <w:webHidden/>
              </w:rPr>
              <w:instrText xml:space="preserve"> PAGEREF _Toc70633260 \h </w:instrText>
            </w:r>
            <w:r w:rsidR="000963E4">
              <w:rPr>
                <w:noProof/>
                <w:webHidden/>
              </w:rPr>
            </w:r>
            <w:r w:rsidR="000963E4">
              <w:rPr>
                <w:noProof/>
                <w:webHidden/>
              </w:rPr>
              <w:fldChar w:fldCharType="separate"/>
            </w:r>
            <w:r w:rsidR="000963E4">
              <w:rPr>
                <w:noProof/>
                <w:webHidden/>
              </w:rPr>
              <w:t>2</w:t>
            </w:r>
            <w:r w:rsidR="000963E4">
              <w:rPr>
                <w:noProof/>
                <w:webHidden/>
              </w:rPr>
              <w:fldChar w:fldCharType="end"/>
            </w:r>
          </w:hyperlink>
        </w:p>
        <w:p w14:paraId="3BBD9B9B" w14:textId="1830ECD6" w:rsidR="000963E4" w:rsidRDefault="001D0697">
          <w:pPr>
            <w:pStyle w:val="TOC2"/>
            <w:tabs>
              <w:tab w:val="right" w:leader="dot" w:pos="9016"/>
            </w:tabs>
            <w:rPr>
              <w:noProof/>
            </w:rPr>
          </w:pPr>
          <w:hyperlink w:anchor="_Toc70633261" w:history="1">
            <w:r w:rsidR="000963E4" w:rsidRPr="002A29A9">
              <w:rPr>
                <w:rStyle w:val="Hyperlink"/>
                <w:noProof/>
              </w:rPr>
              <w:t>Wi-Fi: (not a mesh)</w:t>
            </w:r>
            <w:r w:rsidR="000963E4">
              <w:rPr>
                <w:noProof/>
                <w:webHidden/>
              </w:rPr>
              <w:tab/>
            </w:r>
            <w:r w:rsidR="000963E4">
              <w:rPr>
                <w:noProof/>
                <w:webHidden/>
              </w:rPr>
              <w:fldChar w:fldCharType="begin"/>
            </w:r>
            <w:r w:rsidR="000963E4">
              <w:rPr>
                <w:noProof/>
                <w:webHidden/>
              </w:rPr>
              <w:instrText xml:space="preserve"> PAGEREF _Toc70633261 \h </w:instrText>
            </w:r>
            <w:r w:rsidR="000963E4">
              <w:rPr>
                <w:noProof/>
                <w:webHidden/>
              </w:rPr>
            </w:r>
            <w:r w:rsidR="000963E4">
              <w:rPr>
                <w:noProof/>
                <w:webHidden/>
              </w:rPr>
              <w:fldChar w:fldCharType="separate"/>
            </w:r>
            <w:r w:rsidR="000963E4">
              <w:rPr>
                <w:noProof/>
                <w:webHidden/>
              </w:rPr>
              <w:t>2</w:t>
            </w:r>
            <w:r w:rsidR="000963E4">
              <w:rPr>
                <w:noProof/>
                <w:webHidden/>
              </w:rPr>
              <w:fldChar w:fldCharType="end"/>
            </w:r>
          </w:hyperlink>
        </w:p>
        <w:p w14:paraId="74076B63" w14:textId="12E5597C" w:rsidR="000963E4" w:rsidRDefault="001D0697">
          <w:pPr>
            <w:pStyle w:val="TOC2"/>
            <w:tabs>
              <w:tab w:val="right" w:leader="dot" w:pos="9016"/>
            </w:tabs>
            <w:rPr>
              <w:noProof/>
            </w:rPr>
          </w:pPr>
          <w:hyperlink w:anchor="_Toc70633262" w:history="1">
            <w:r w:rsidR="000963E4" w:rsidRPr="002A29A9">
              <w:rPr>
                <w:rStyle w:val="Hyperlink"/>
                <w:noProof/>
              </w:rPr>
              <w:t>Bluetooth:</w:t>
            </w:r>
            <w:r w:rsidR="000963E4">
              <w:rPr>
                <w:noProof/>
                <w:webHidden/>
              </w:rPr>
              <w:tab/>
            </w:r>
            <w:r w:rsidR="000963E4">
              <w:rPr>
                <w:noProof/>
                <w:webHidden/>
              </w:rPr>
              <w:fldChar w:fldCharType="begin"/>
            </w:r>
            <w:r w:rsidR="000963E4">
              <w:rPr>
                <w:noProof/>
                <w:webHidden/>
              </w:rPr>
              <w:instrText xml:space="preserve"> PAGEREF _Toc70633262 \h </w:instrText>
            </w:r>
            <w:r w:rsidR="000963E4">
              <w:rPr>
                <w:noProof/>
                <w:webHidden/>
              </w:rPr>
            </w:r>
            <w:r w:rsidR="000963E4">
              <w:rPr>
                <w:noProof/>
                <w:webHidden/>
              </w:rPr>
              <w:fldChar w:fldCharType="separate"/>
            </w:r>
            <w:r w:rsidR="000963E4">
              <w:rPr>
                <w:noProof/>
                <w:webHidden/>
              </w:rPr>
              <w:t>2</w:t>
            </w:r>
            <w:r w:rsidR="000963E4">
              <w:rPr>
                <w:noProof/>
                <w:webHidden/>
              </w:rPr>
              <w:fldChar w:fldCharType="end"/>
            </w:r>
          </w:hyperlink>
        </w:p>
        <w:p w14:paraId="5BAFAC40" w14:textId="7EA6C2F7" w:rsidR="000963E4" w:rsidRDefault="001D0697">
          <w:pPr>
            <w:pStyle w:val="TOC2"/>
            <w:tabs>
              <w:tab w:val="right" w:leader="dot" w:pos="9016"/>
            </w:tabs>
            <w:rPr>
              <w:noProof/>
            </w:rPr>
          </w:pPr>
          <w:hyperlink w:anchor="_Toc70633263" w:history="1">
            <w:r w:rsidR="000963E4" w:rsidRPr="002A29A9">
              <w:rPr>
                <w:rStyle w:val="Hyperlink"/>
                <w:noProof/>
              </w:rPr>
              <w:t>Zigbee:</w:t>
            </w:r>
            <w:r w:rsidR="000963E4">
              <w:rPr>
                <w:noProof/>
                <w:webHidden/>
              </w:rPr>
              <w:tab/>
            </w:r>
            <w:r w:rsidR="000963E4">
              <w:rPr>
                <w:noProof/>
                <w:webHidden/>
              </w:rPr>
              <w:fldChar w:fldCharType="begin"/>
            </w:r>
            <w:r w:rsidR="000963E4">
              <w:rPr>
                <w:noProof/>
                <w:webHidden/>
              </w:rPr>
              <w:instrText xml:space="preserve"> PAGEREF _Toc70633263 \h </w:instrText>
            </w:r>
            <w:r w:rsidR="000963E4">
              <w:rPr>
                <w:noProof/>
                <w:webHidden/>
              </w:rPr>
            </w:r>
            <w:r w:rsidR="000963E4">
              <w:rPr>
                <w:noProof/>
                <w:webHidden/>
              </w:rPr>
              <w:fldChar w:fldCharType="separate"/>
            </w:r>
            <w:r w:rsidR="000963E4">
              <w:rPr>
                <w:noProof/>
                <w:webHidden/>
              </w:rPr>
              <w:t>2</w:t>
            </w:r>
            <w:r w:rsidR="000963E4">
              <w:rPr>
                <w:noProof/>
                <w:webHidden/>
              </w:rPr>
              <w:fldChar w:fldCharType="end"/>
            </w:r>
          </w:hyperlink>
        </w:p>
        <w:p w14:paraId="7D6FF3AE" w14:textId="3DD27431" w:rsidR="000963E4" w:rsidRDefault="001D0697">
          <w:pPr>
            <w:pStyle w:val="TOC2"/>
            <w:tabs>
              <w:tab w:val="right" w:leader="dot" w:pos="9016"/>
            </w:tabs>
            <w:rPr>
              <w:noProof/>
            </w:rPr>
          </w:pPr>
          <w:hyperlink w:anchor="_Toc70633264" w:history="1">
            <w:r w:rsidR="000963E4" w:rsidRPr="002A29A9">
              <w:rPr>
                <w:rStyle w:val="Hyperlink"/>
                <w:noProof/>
              </w:rPr>
              <w:t>What is the available mesh network protocols?</w:t>
            </w:r>
            <w:r w:rsidR="000963E4">
              <w:rPr>
                <w:noProof/>
                <w:webHidden/>
              </w:rPr>
              <w:tab/>
            </w:r>
            <w:r w:rsidR="000963E4">
              <w:rPr>
                <w:noProof/>
                <w:webHidden/>
              </w:rPr>
              <w:fldChar w:fldCharType="begin"/>
            </w:r>
            <w:r w:rsidR="000963E4">
              <w:rPr>
                <w:noProof/>
                <w:webHidden/>
              </w:rPr>
              <w:instrText xml:space="preserve"> PAGEREF _Toc70633264 \h </w:instrText>
            </w:r>
            <w:r w:rsidR="000963E4">
              <w:rPr>
                <w:noProof/>
                <w:webHidden/>
              </w:rPr>
            </w:r>
            <w:r w:rsidR="000963E4">
              <w:rPr>
                <w:noProof/>
                <w:webHidden/>
              </w:rPr>
              <w:fldChar w:fldCharType="separate"/>
            </w:r>
            <w:r w:rsidR="000963E4">
              <w:rPr>
                <w:noProof/>
                <w:webHidden/>
              </w:rPr>
              <w:t>2</w:t>
            </w:r>
            <w:r w:rsidR="000963E4">
              <w:rPr>
                <w:noProof/>
                <w:webHidden/>
              </w:rPr>
              <w:fldChar w:fldCharType="end"/>
            </w:r>
          </w:hyperlink>
        </w:p>
        <w:p w14:paraId="4AE451A5" w14:textId="49AD6EEA" w:rsidR="000963E4" w:rsidRDefault="001D0697">
          <w:pPr>
            <w:pStyle w:val="TOC2"/>
            <w:tabs>
              <w:tab w:val="right" w:leader="dot" w:pos="9016"/>
            </w:tabs>
            <w:rPr>
              <w:noProof/>
            </w:rPr>
          </w:pPr>
          <w:hyperlink w:anchor="_Toc70633265" w:history="1">
            <w:r w:rsidR="000963E4" w:rsidRPr="002A29A9">
              <w:rPr>
                <w:rStyle w:val="Hyperlink"/>
                <w:noProof/>
              </w:rPr>
              <w:t>What mesh network best suits this project?</w:t>
            </w:r>
            <w:r w:rsidR="000963E4">
              <w:rPr>
                <w:noProof/>
                <w:webHidden/>
              </w:rPr>
              <w:tab/>
            </w:r>
            <w:r w:rsidR="000963E4">
              <w:rPr>
                <w:noProof/>
                <w:webHidden/>
              </w:rPr>
              <w:fldChar w:fldCharType="begin"/>
            </w:r>
            <w:r w:rsidR="000963E4">
              <w:rPr>
                <w:noProof/>
                <w:webHidden/>
              </w:rPr>
              <w:instrText xml:space="preserve"> PAGEREF _Toc70633265 \h </w:instrText>
            </w:r>
            <w:r w:rsidR="000963E4">
              <w:rPr>
                <w:noProof/>
                <w:webHidden/>
              </w:rPr>
            </w:r>
            <w:r w:rsidR="000963E4">
              <w:rPr>
                <w:noProof/>
                <w:webHidden/>
              </w:rPr>
              <w:fldChar w:fldCharType="separate"/>
            </w:r>
            <w:r w:rsidR="000963E4">
              <w:rPr>
                <w:noProof/>
                <w:webHidden/>
              </w:rPr>
              <w:t>3</w:t>
            </w:r>
            <w:r w:rsidR="000963E4">
              <w:rPr>
                <w:noProof/>
                <w:webHidden/>
              </w:rPr>
              <w:fldChar w:fldCharType="end"/>
            </w:r>
          </w:hyperlink>
        </w:p>
        <w:p w14:paraId="341D1576" w14:textId="7516FB00" w:rsidR="000963E4" w:rsidRDefault="001D0697">
          <w:pPr>
            <w:pStyle w:val="TOC1"/>
            <w:tabs>
              <w:tab w:val="right" w:leader="dot" w:pos="9016"/>
            </w:tabs>
            <w:rPr>
              <w:noProof/>
            </w:rPr>
          </w:pPr>
          <w:hyperlink w:anchor="_Toc70633266" w:history="1">
            <w:r w:rsidR="000963E4" w:rsidRPr="002A29A9">
              <w:rPr>
                <w:rStyle w:val="Hyperlink"/>
                <w:noProof/>
              </w:rPr>
              <w:t>MEMS Microphone research (12/04/2021)</w:t>
            </w:r>
            <w:r w:rsidR="000963E4">
              <w:rPr>
                <w:noProof/>
                <w:webHidden/>
              </w:rPr>
              <w:tab/>
            </w:r>
            <w:r w:rsidR="000963E4">
              <w:rPr>
                <w:noProof/>
                <w:webHidden/>
              </w:rPr>
              <w:fldChar w:fldCharType="begin"/>
            </w:r>
            <w:r w:rsidR="000963E4">
              <w:rPr>
                <w:noProof/>
                <w:webHidden/>
              </w:rPr>
              <w:instrText xml:space="preserve"> PAGEREF _Toc70633266 \h </w:instrText>
            </w:r>
            <w:r w:rsidR="000963E4">
              <w:rPr>
                <w:noProof/>
                <w:webHidden/>
              </w:rPr>
            </w:r>
            <w:r w:rsidR="000963E4">
              <w:rPr>
                <w:noProof/>
                <w:webHidden/>
              </w:rPr>
              <w:fldChar w:fldCharType="separate"/>
            </w:r>
            <w:r w:rsidR="000963E4">
              <w:rPr>
                <w:noProof/>
                <w:webHidden/>
              </w:rPr>
              <w:t>3</w:t>
            </w:r>
            <w:r w:rsidR="000963E4">
              <w:rPr>
                <w:noProof/>
                <w:webHidden/>
              </w:rPr>
              <w:fldChar w:fldCharType="end"/>
            </w:r>
          </w:hyperlink>
        </w:p>
        <w:p w14:paraId="5ACD26A2" w14:textId="26888658" w:rsidR="000963E4" w:rsidRDefault="001D0697">
          <w:pPr>
            <w:pStyle w:val="TOC2"/>
            <w:tabs>
              <w:tab w:val="right" w:leader="dot" w:pos="9016"/>
            </w:tabs>
            <w:rPr>
              <w:noProof/>
            </w:rPr>
          </w:pPr>
          <w:hyperlink w:anchor="_Toc70633267" w:history="1">
            <w:r w:rsidR="000963E4" w:rsidRPr="002A29A9">
              <w:rPr>
                <w:rStyle w:val="Hyperlink"/>
                <w:bCs/>
                <w:noProof/>
                <w:lang w:val="en-NZ"/>
              </w:rPr>
              <w:t>SPH0644LM4H-1</w:t>
            </w:r>
            <w:r w:rsidR="000963E4">
              <w:rPr>
                <w:noProof/>
                <w:webHidden/>
              </w:rPr>
              <w:tab/>
            </w:r>
            <w:r w:rsidR="000963E4">
              <w:rPr>
                <w:noProof/>
                <w:webHidden/>
              </w:rPr>
              <w:fldChar w:fldCharType="begin"/>
            </w:r>
            <w:r w:rsidR="000963E4">
              <w:rPr>
                <w:noProof/>
                <w:webHidden/>
              </w:rPr>
              <w:instrText xml:space="preserve"> PAGEREF _Toc70633267 \h </w:instrText>
            </w:r>
            <w:r w:rsidR="000963E4">
              <w:rPr>
                <w:noProof/>
                <w:webHidden/>
              </w:rPr>
            </w:r>
            <w:r w:rsidR="000963E4">
              <w:rPr>
                <w:noProof/>
                <w:webHidden/>
              </w:rPr>
              <w:fldChar w:fldCharType="separate"/>
            </w:r>
            <w:r w:rsidR="000963E4">
              <w:rPr>
                <w:noProof/>
                <w:webHidden/>
              </w:rPr>
              <w:t>3</w:t>
            </w:r>
            <w:r w:rsidR="000963E4">
              <w:rPr>
                <w:noProof/>
                <w:webHidden/>
              </w:rPr>
              <w:fldChar w:fldCharType="end"/>
            </w:r>
          </w:hyperlink>
        </w:p>
        <w:p w14:paraId="0B4FFBBB" w14:textId="0A7854F5" w:rsidR="000963E4" w:rsidRDefault="001D0697">
          <w:pPr>
            <w:pStyle w:val="TOC2"/>
            <w:tabs>
              <w:tab w:val="right" w:leader="dot" w:pos="9016"/>
            </w:tabs>
            <w:rPr>
              <w:noProof/>
            </w:rPr>
          </w:pPr>
          <w:hyperlink w:anchor="_Toc70633268" w:history="1">
            <w:r w:rsidR="000963E4" w:rsidRPr="002A29A9">
              <w:rPr>
                <w:rStyle w:val="Hyperlink"/>
                <w:noProof/>
              </w:rPr>
              <w:t>What is MEMS microphone</w:t>
            </w:r>
            <w:r w:rsidR="000963E4">
              <w:rPr>
                <w:noProof/>
                <w:webHidden/>
              </w:rPr>
              <w:tab/>
            </w:r>
            <w:r w:rsidR="000963E4">
              <w:rPr>
                <w:noProof/>
                <w:webHidden/>
              </w:rPr>
              <w:fldChar w:fldCharType="begin"/>
            </w:r>
            <w:r w:rsidR="000963E4">
              <w:rPr>
                <w:noProof/>
                <w:webHidden/>
              </w:rPr>
              <w:instrText xml:space="preserve"> PAGEREF _Toc70633268 \h </w:instrText>
            </w:r>
            <w:r w:rsidR="000963E4">
              <w:rPr>
                <w:noProof/>
                <w:webHidden/>
              </w:rPr>
            </w:r>
            <w:r w:rsidR="000963E4">
              <w:rPr>
                <w:noProof/>
                <w:webHidden/>
              </w:rPr>
              <w:fldChar w:fldCharType="separate"/>
            </w:r>
            <w:r w:rsidR="000963E4">
              <w:rPr>
                <w:noProof/>
                <w:webHidden/>
              </w:rPr>
              <w:t>3</w:t>
            </w:r>
            <w:r w:rsidR="000963E4">
              <w:rPr>
                <w:noProof/>
                <w:webHidden/>
              </w:rPr>
              <w:fldChar w:fldCharType="end"/>
            </w:r>
          </w:hyperlink>
        </w:p>
        <w:p w14:paraId="1678F779" w14:textId="0829AA13" w:rsidR="000963E4" w:rsidRDefault="001D0697">
          <w:pPr>
            <w:pStyle w:val="TOC2"/>
            <w:tabs>
              <w:tab w:val="right" w:leader="dot" w:pos="9016"/>
            </w:tabs>
            <w:rPr>
              <w:noProof/>
            </w:rPr>
          </w:pPr>
          <w:hyperlink w:anchor="_Toc70633269" w:history="1">
            <w:r w:rsidR="000963E4" w:rsidRPr="002A29A9">
              <w:rPr>
                <w:rStyle w:val="Hyperlink"/>
                <w:noProof/>
              </w:rPr>
              <w:t>MEMS Microphone acoustic sensor</w:t>
            </w:r>
            <w:r w:rsidR="000963E4">
              <w:rPr>
                <w:noProof/>
                <w:webHidden/>
              </w:rPr>
              <w:tab/>
            </w:r>
            <w:r w:rsidR="000963E4">
              <w:rPr>
                <w:noProof/>
                <w:webHidden/>
              </w:rPr>
              <w:fldChar w:fldCharType="begin"/>
            </w:r>
            <w:r w:rsidR="000963E4">
              <w:rPr>
                <w:noProof/>
                <w:webHidden/>
              </w:rPr>
              <w:instrText xml:space="preserve"> PAGEREF _Toc70633269 \h </w:instrText>
            </w:r>
            <w:r w:rsidR="000963E4">
              <w:rPr>
                <w:noProof/>
                <w:webHidden/>
              </w:rPr>
            </w:r>
            <w:r w:rsidR="000963E4">
              <w:rPr>
                <w:noProof/>
                <w:webHidden/>
              </w:rPr>
              <w:fldChar w:fldCharType="separate"/>
            </w:r>
            <w:r w:rsidR="000963E4">
              <w:rPr>
                <w:noProof/>
                <w:webHidden/>
              </w:rPr>
              <w:t>3</w:t>
            </w:r>
            <w:r w:rsidR="000963E4">
              <w:rPr>
                <w:noProof/>
                <w:webHidden/>
              </w:rPr>
              <w:fldChar w:fldCharType="end"/>
            </w:r>
          </w:hyperlink>
        </w:p>
        <w:p w14:paraId="39BA9BD3" w14:textId="040C2249" w:rsidR="000963E4" w:rsidRDefault="001D0697">
          <w:pPr>
            <w:pStyle w:val="TOC2"/>
            <w:tabs>
              <w:tab w:val="right" w:leader="dot" w:pos="9016"/>
            </w:tabs>
            <w:rPr>
              <w:noProof/>
            </w:rPr>
          </w:pPr>
          <w:hyperlink w:anchor="_Toc70633270" w:history="1">
            <w:r w:rsidR="000963E4" w:rsidRPr="002A29A9">
              <w:rPr>
                <w:rStyle w:val="Hyperlink"/>
                <w:noProof/>
              </w:rPr>
              <w:t>Output Signal</w:t>
            </w:r>
            <w:r w:rsidR="000963E4">
              <w:rPr>
                <w:noProof/>
                <w:webHidden/>
              </w:rPr>
              <w:tab/>
            </w:r>
            <w:r w:rsidR="000963E4">
              <w:rPr>
                <w:noProof/>
                <w:webHidden/>
              </w:rPr>
              <w:fldChar w:fldCharType="begin"/>
            </w:r>
            <w:r w:rsidR="000963E4">
              <w:rPr>
                <w:noProof/>
                <w:webHidden/>
              </w:rPr>
              <w:instrText xml:space="preserve"> PAGEREF _Toc70633270 \h </w:instrText>
            </w:r>
            <w:r w:rsidR="000963E4">
              <w:rPr>
                <w:noProof/>
                <w:webHidden/>
              </w:rPr>
            </w:r>
            <w:r w:rsidR="000963E4">
              <w:rPr>
                <w:noProof/>
                <w:webHidden/>
              </w:rPr>
              <w:fldChar w:fldCharType="separate"/>
            </w:r>
            <w:r w:rsidR="000963E4">
              <w:rPr>
                <w:noProof/>
                <w:webHidden/>
              </w:rPr>
              <w:t>4</w:t>
            </w:r>
            <w:r w:rsidR="000963E4">
              <w:rPr>
                <w:noProof/>
                <w:webHidden/>
              </w:rPr>
              <w:fldChar w:fldCharType="end"/>
            </w:r>
          </w:hyperlink>
        </w:p>
        <w:p w14:paraId="46F8B057" w14:textId="632FE730" w:rsidR="000963E4" w:rsidRDefault="001D0697">
          <w:pPr>
            <w:pStyle w:val="TOC2"/>
            <w:tabs>
              <w:tab w:val="right" w:leader="dot" w:pos="9016"/>
            </w:tabs>
            <w:rPr>
              <w:noProof/>
            </w:rPr>
          </w:pPr>
          <w:hyperlink w:anchor="_Toc70633271" w:history="1">
            <w:r w:rsidR="000963E4" w:rsidRPr="002A29A9">
              <w:rPr>
                <w:rStyle w:val="Hyperlink"/>
                <w:noProof/>
              </w:rPr>
              <w:t>Programming with Arduino</w:t>
            </w:r>
            <w:r w:rsidR="000963E4">
              <w:rPr>
                <w:noProof/>
                <w:webHidden/>
              </w:rPr>
              <w:tab/>
            </w:r>
            <w:r w:rsidR="000963E4">
              <w:rPr>
                <w:noProof/>
                <w:webHidden/>
              </w:rPr>
              <w:fldChar w:fldCharType="begin"/>
            </w:r>
            <w:r w:rsidR="000963E4">
              <w:rPr>
                <w:noProof/>
                <w:webHidden/>
              </w:rPr>
              <w:instrText xml:space="preserve"> PAGEREF _Toc70633271 \h </w:instrText>
            </w:r>
            <w:r w:rsidR="000963E4">
              <w:rPr>
                <w:noProof/>
                <w:webHidden/>
              </w:rPr>
            </w:r>
            <w:r w:rsidR="000963E4">
              <w:rPr>
                <w:noProof/>
                <w:webHidden/>
              </w:rPr>
              <w:fldChar w:fldCharType="separate"/>
            </w:r>
            <w:r w:rsidR="000963E4">
              <w:rPr>
                <w:noProof/>
                <w:webHidden/>
              </w:rPr>
              <w:t>4</w:t>
            </w:r>
            <w:r w:rsidR="000963E4">
              <w:rPr>
                <w:noProof/>
                <w:webHidden/>
              </w:rPr>
              <w:fldChar w:fldCharType="end"/>
            </w:r>
          </w:hyperlink>
        </w:p>
        <w:p w14:paraId="4D91C668" w14:textId="42A1E82E" w:rsidR="000963E4" w:rsidRDefault="001D0697">
          <w:pPr>
            <w:pStyle w:val="TOC1"/>
            <w:tabs>
              <w:tab w:val="right" w:leader="dot" w:pos="9016"/>
            </w:tabs>
            <w:rPr>
              <w:noProof/>
            </w:rPr>
          </w:pPr>
          <w:hyperlink w:anchor="_Toc70633272" w:history="1">
            <w:r w:rsidR="000963E4" w:rsidRPr="002A29A9">
              <w:rPr>
                <w:rStyle w:val="Hyperlink"/>
                <w:noProof/>
              </w:rPr>
              <w:t>How to read Mic input with teensy (18/4/2021)</w:t>
            </w:r>
            <w:r w:rsidR="000963E4">
              <w:rPr>
                <w:noProof/>
                <w:webHidden/>
              </w:rPr>
              <w:tab/>
            </w:r>
            <w:r w:rsidR="000963E4">
              <w:rPr>
                <w:noProof/>
                <w:webHidden/>
              </w:rPr>
              <w:fldChar w:fldCharType="begin"/>
            </w:r>
            <w:r w:rsidR="000963E4">
              <w:rPr>
                <w:noProof/>
                <w:webHidden/>
              </w:rPr>
              <w:instrText xml:space="preserve"> PAGEREF _Toc70633272 \h </w:instrText>
            </w:r>
            <w:r w:rsidR="000963E4">
              <w:rPr>
                <w:noProof/>
                <w:webHidden/>
              </w:rPr>
            </w:r>
            <w:r w:rsidR="000963E4">
              <w:rPr>
                <w:noProof/>
                <w:webHidden/>
              </w:rPr>
              <w:fldChar w:fldCharType="separate"/>
            </w:r>
            <w:r w:rsidR="000963E4">
              <w:rPr>
                <w:noProof/>
                <w:webHidden/>
              </w:rPr>
              <w:t>5</w:t>
            </w:r>
            <w:r w:rsidR="000963E4">
              <w:rPr>
                <w:noProof/>
                <w:webHidden/>
              </w:rPr>
              <w:fldChar w:fldCharType="end"/>
            </w:r>
          </w:hyperlink>
        </w:p>
        <w:p w14:paraId="6C756496" w14:textId="55A0BB63" w:rsidR="000963E4" w:rsidRDefault="001D0697">
          <w:pPr>
            <w:pStyle w:val="TOC2"/>
            <w:tabs>
              <w:tab w:val="right" w:leader="dot" w:pos="9016"/>
            </w:tabs>
            <w:rPr>
              <w:noProof/>
            </w:rPr>
          </w:pPr>
          <w:hyperlink w:anchor="_Toc70633273" w:history="1">
            <w:r w:rsidR="000963E4" w:rsidRPr="002A29A9">
              <w:rPr>
                <w:rStyle w:val="Hyperlink"/>
                <w:noProof/>
              </w:rPr>
              <w:t>Mic output</w:t>
            </w:r>
            <w:r w:rsidR="000963E4">
              <w:rPr>
                <w:noProof/>
                <w:webHidden/>
              </w:rPr>
              <w:tab/>
            </w:r>
            <w:r w:rsidR="000963E4">
              <w:rPr>
                <w:noProof/>
                <w:webHidden/>
              </w:rPr>
              <w:fldChar w:fldCharType="begin"/>
            </w:r>
            <w:r w:rsidR="000963E4">
              <w:rPr>
                <w:noProof/>
                <w:webHidden/>
              </w:rPr>
              <w:instrText xml:space="preserve"> PAGEREF _Toc70633273 \h </w:instrText>
            </w:r>
            <w:r w:rsidR="000963E4">
              <w:rPr>
                <w:noProof/>
                <w:webHidden/>
              </w:rPr>
            </w:r>
            <w:r w:rsidR="000963E4">
              <w:rPr>
                <w:noProof/>
                <w:webHidden/>
              </w:rPr>
              <w:fldChar w:fldCharType="separate"/>
            </w:r>
            <w:r w:rsidR="000963E4">
              <w:rPr>
                <w:noProof/>
                <w:webHidden/>
              </w:rPr>
              <w:t>5</w:t>
            </w:r>
            <w:r w:rsidR="000963E4">
              <w:rPr>
                <w:noProof/>
                <w:webHidden/>
              </w:rPr>
              <w:fldChar w:fldCharType="end"/>
            </w:r>
          </w:hyperlink>
        </w:p>
        <w:p w14:paraId="6EA0C267" w14:textId="171D9990" w:rsidR="000963E4" w:rsidRDefault="001D0697">
          <w:pPr>
            <w:pStyle w:val="TOC2"/>
            <w:tabs>
              <w:tab w:val="right" w:leader="dot" w:pos="9016"/>
            </w:tabs>
            <w:rPr>
              <w:noProof/>
            </w:rPr>
          </w:pPr>
          <w:hyperlink w:anchor="_Toc70633274" w:history="1">
            <w:r w:rsidR="000963E4" w:rsidRPr="002A29A9">
              <w:rPr>
                <w:rStyle w:val="Hyperlink"/>
                <w:noProof/>
              </w:rPr>
              <w:t>Input converting</w:t>
            </w:r>
            <w:r w:rsidR="000963E4">
              <w:rPr>
                <w:noProof/>
                <w:webHidden/>
              </w:rPr>
              <w:tab/>
            </w:r>
            <w:r w:rsidR="000963E4">
              <w:rPr>
                <w:noProof/>
                <w:webHidden/>
              </w:rPr>
              <w:fldChar w:fldCharType="begin"/>
            </w:r>
            <w:r w:rsidR="000963E4">
              <w:rPr>
                <w:noProof/>
                <w:webHidden/>
              </w:rPr>
              <w:instrText xml:space="preserve"> PAGEREF _Toc70633274 \h </w:instrText>
            </w:r>
            <w:r w:rsidR="000963E4">
              <w:rPr>
                <w:noProof/>
                <w:webHidden/>
              </w:rPr>
            </w:r>
            <w:r w:rsidR="000963E4">
              <w:rPr>
                <w:noProof/>
                <w:webHidden/>
              </w:rPr>
              <w:fldChar w:fldCharType="separate"/>
            </w:r>
            <w:r w:rsidR="000963E4">
              <w:rPr>
                <w:noProof/>
                <w:webHidden/>
              </w:rPr>
              <w:t>5</w:t>
            </w:r>
            <w:r w:rsidR="000963E4">
              <w:rPr>
                <w:noProof/>
                <w:webHidden/>
              </w:rPr>
              <w:fldChar w:fldCharType="end"/>
            </w:r>
          </w:hyperlink>
        </w:p>
        <w:p w14:paraId="284EE99F" w14:textId="52F3E70C" w:rsidR="000963E4" w:rsidRDefault="001D0697">
          <w:pPr>
            <w:pStyle w:val="TOC3"/>
            <w:tabs>
              <w:tab w:val="right" w:leader="dot" w:pos="9016"/>
            </w:tabs>
            <w:rPr>
              <w:noProof/>
            </w:rPr>
          </w:pPr>
          <w:hyperlink w:anchor="_Toc70633275" w:history="1">
            <w:r w:rsidR="000963E4" w:rsidRPr="002A29A9">
              <w:rPr>
                <w:rStyle w:val="Hyperlink"/>
                <w:noProof/>
              </w:rPr>
              <w:t>How does the data acquisition works?</w:t>
            </w:r>
            <w:r w:rsidR="000963E4">
              <w:rPr>
                <w:noProof/>
                <w:webHidden/>
              </w:rPr>
              <w:tab/>
            </w:r>
            <w:r w:rsidR="000963E4">
              <w:rPr>
                <w:noProof/>
                <w:webHidden/>
              </w:rPr>
              <w:fldChar w:fldCharType="begin"/>
            </w:r>
            <w:r w:rsidR="000963E4">
              <w:rPr>
                <w:noProof/>
                <w:webHidden/>
              </w:rPr>
              <w:instrText xml:space="preserve"> PAGEREF _Toc70633275 \h </w:instrText>
            </w:r>
            <w:r w:rsidR="000963E4">
              <w:rPr>
                <w:noProof/>
                <w:webHidden/>
              </w:rPr>
            </w:r>
            <w:r w:rsidR="000963E4">
              <w:rPr>
                <w:noProof/>
                <w:webHidden/>
              </w:rPr>
              <w:fldChar w:fldCharType="separate"/>
            </w:r>
            <w:r w:rsidR="000963E4">
              <w:rPr>
                <w:noProof/>
                <w:webHidden/>
              </w:rPr>
              <w:t>5</w:t>
            </w:r>
            <w:r w:rsidR="000963E4">
              <w:rPr>
                <w:noProof/>
                <w:webHidden/>
              </w:rPr>
              <w:fldChar w:fldCharType="end"/>
            </w:r>
          </w:hyperlink>
        </w:p>
        <w:p w14:paraId="76654A81" w14:textId="5699B4C6" w:rsidR="000963E4" w:rsidRDefault="001D0697">
          <w:pPr>
            <w:pStyle w:val="TOC3"/>
            <w:tabs>
              <w:tab w:val="right" w:leader="dot" w:pos="9016"/>
            </w:tabs>
            <w:rPr>
              <w:noProof/>
            </w:rPr>
          </w:pPr>
          <w:hyperlink w:anchor="_Toc70633276" w:history="1">
            <w:r w:rsidR="000963E4" w:rsidRPr="002A29A9">
              <w:rPr>
                <w:rStyle w:val="Hyperlink"/>
                <w:noProof/>
              </w:rPr>
              <w:t>Converting PDM to PCM</w:t>
            </w:r>
            <w:r w:rsidR="000963E4">
              <w:rPr>
                <w:noProof/>
                <w:webHidden/>
              </w:rPr>
              <w:tab/>
            </w:r>
            <w:r w:rsidR="000963E4">
              <w:rPr>
                <w:noProof/>
                <w:webHidden/>
              </w:rPr>
              <w:fldChar w:fldCharType="begin"/>
            </w:r>
            <w:r w:rsidR="000963E4">
              <w:rPr>
                <w:noProof/>
                <w:webHidden/>
              </w:rPr>
              <w:instrText xml:space="preserve"> PAGEREF _Toc70633276 \h </w:instrText>
            </w:r>
            <w:r w:rsidR="000963E4">
              <w:rPr>
                <w:noProof/>
                <w:webHidden/>
              </w:rPr>
            </w:r>
            <w:r w:rsidR="000963E4">
              <w:rPr>
                <w:noProof/>
                <w:webHidden/>
              </w:rPr>
              <w:fldChar w:fldCharType="separate"/>
            </w:r>
            <w:r w:rsidR="000963E4">
              <w:rPr>
                <w:noProof/>
                <w:webHidden/>
              </w:rPr>
              <w:t>6</w:t>
            </w:r>
            <w:r w:rsidR="000963E4">
              <w:rPr>
                <w:noProof/>
                <w:webHidden/>
              </w:rPr>
              <w:fldChar w:fldCharType="end"/>
            </w:r>
          </w:hyperlink>
        </w:p>
        <w:p w14:paraId="26E83D96" w14:textId="2E82B491" w:rsidR="000963E4" w:rsidRDefault="001D0697">
          <w:pPr>
            <w:pStyle w:val="TOC2"/>
            <w:tabs>
              <w:tab w:val="right" w:leader="dot" w:pos="9016"/>
            </w:tabs>
            <w:rPr>
              <w:noProof/>
            </w:rPr>
          </w:pPr>
          <w:hyperlink w:anchor="_Toc70633277" w:history="1">
            <w:r w:rsidR="000963E4" w:rsidRPr="002A29A9">
              <w:rPr>
                <w:rStyle w:val="Hyperlink"/>
                <w:noProof/>
              </w:rPr>
              <w:t>Existing examples</w:t>
            </w:r>
            <w:r w:rsidR="000963E4">
              <w:rPr>
                <w:noProof/>
                <w:webHidden/>
              </w:rPr>
              <w:tab/>
            </w:r>
            <w:r w:rsidR="000963E4">
              <w:rPr>
                <w:noProof/>
                <w:webHidden/>
              </w:rPr>
              <w:fldChar w:fldCharType="begin"/>
            </w:r>
            <w:r w:rsidR="000963E4">
              <w:rPr>
                <w:noProof/>
                <w:webHidden/>
              </w:rPr>
              <w:instrText xml:space="preserve"> PAGEREF _Toc70633277 \h </w:instrText>
            </w:r>
            <w:r w:rsidR="000963E4">
              <w:rPr>
                <w:noProof/>
                <w:webHidden/>
              </w:rPr>
            </w:r>
            <w:r w:rsidR="000963E4">
              <w:rPr>
                <w:noProof/>
                <w:webHidden/>
              </w:rPr>
              <w:fldChar w:fldCharType="separate"/>
            </w:r>
            <w:r w:rsidR="000963E4">
              <w:rPr>
                <w:noProof/>
                <w:webHidden/>
              </w:rPr>
              <w:t>7</w:t>
            </w:r>
            <w:r w:rsidR="000963E4">
              <w:rPr>
                <w:noProof/>
                <w:webHidden/>
              </w:rPr>
              <w:fldChar w:fldCharType="end"/>
            </w:r>
          </w:hyperlink>
        </w:p>
        <w:p w14:paraId="368F6DBF" w14:textId="243DE108" w:rsidR="000963E4" w:rsidRDefault="001D0697">
          <w:pPr>
            <w:pStyle w:val="TOC3"/>
            <w:tabs>
              <w:tab w:val="right" w:leader="dot" w:pos="9016"/>
            </w:tabs>
            <w:rPr>
              <w:noProof/>
            </w:rPr>
          </w:pPr>
          <w:hyperlink w:anchor="_Toc70633278" w:history="1">
            <w:r w:rsidR="000963E4" w:rsidRPr="002A29A9">
              <w:rPr>
                <w:rStyle w:val="Hyperlink"/>
                <w:noProof/>
              </w:rPr>
              <w:t>First example (code for PDM to PCM)</w:t>
            </w:r>
            <w:r w:rsidR="000963E4">
              <w:rPr>
                <w:noProof/>
                <w:webHidden/>
              </w:rPr>
              <w:tab/>
            </w:r>
            <w:r w:rsidR="000963E4">
              <w:rPr>
                <w:noProof/>
                <w:webHidden/>
              </w:rPr>
              <w:fldChar w:fldCharType="begin"/>
            </w:r>
            <w:r w:rsidR="000963E4">
              <w:rPr>
                <w:noProof/>
                <w:webHidden/>
              </w:rPr>
              <w:instrText xml:space="preserve"> PAGEREF _Toc70633278 \h </w:instrText>
            </w:r>
            <w:r w:rsidR="000963E4">
              <w:rPr>
                <w:noProof/>
                <w:webHidden/>
              </w:rPr>
            </w:r>
            <w:r w:rsidR="000963E4">
              <w:rPr>
                <w:noProof/>
                <w:webHidden/>
              </w:rPr>
              <w:fldChar w:fldCharType="separate"/>
            </w:r>
            <w:r w:rsidR="000963E4">
              <w:rPr>
                <w:noProof/>
                <w:webHidden/>
              </w:rPr>
              <w:t>7</w:t>
            </w:r>
            <w:r w:rsidR="000963E4">
              <w:rPr>
                <w:noProof/>
                <w:webHidden/>
              </w:rPr>
              <w:fldChar w:fldCharType="end"/>
            </w:r>
          </w:hyperlink>
        </w:p>
        <w:p w14:paraId="37721274" w14:textId="1C523A83" w:rsidR="000963E4" w:rsidRDefault="001D0697">
          <w:pPr>
            <w:pStyle w:val="TOC3"/>
            <w:tabs>
              <w:tab w:val="right" w:leader="dot" w:pos="9016"/>
            </w:tabs>
            <w:rPr>
              <w:noProof/>
            </w:rPr>
          </w:pPr>
          <w:hyperlink w:anchor="_Toc70633279" w:history="1">
            <w:r w:rsidR="000963E4" w:rsidRPr="002A29A9">
              <w:rPr>
                <w:rStyle w:val="Hyperlink"/>
                <w:noProof/>
              </w:rPr>
              <w:t>Second example (acquires the PDM using DFSDM output as fft)</w:t>
            </w:r>
            <w:r w:rsidR="000963E4">
              <w:rPr>
                <w:noProof/>
                <w:webHidden/>
              </w:rPr>
              <w:tab/>
            </w:r>
            <w:r w:rsidR="000963E4">
              <w:rPr>
                <w:noProof/>
                <w:webHidden/>
              </w:rPr>
              <w:fldChar w:fldCharType="begin"/>
            </w:r>
            <w:r w:rsidR="000963E4">
              <w:rPr>
                <w:noProof/>
                <w:webHidden/>
              </w:rPr>
              <w:instrText xml:space="preserve"> PAGEREF _Toc70633279 \h </w:instrText>
            </w:r>
            <w:r w:rsidR="000963E4">
              <w:rPr>
                <w:noProof/>
                <w:webHidden/>
              </w:rPr>
            </w:r>
            <w:r w:rsidR="000963E4">
              <w:rPr>
                <w:noProof/>
                <w:webHidden/>
              </w:rPr>
              <w:fldChar w:fldCharType="separate"/>
            </w:r>
            <w:r w:rsidR="000963E4">
              <w:rPr>
                <w:noProof/>
                <w:webHidden/>
              </w:rPr>
              <w:t>7</w:t>
            </w:r>
            <w:r w:rsidR="000963E4">
              <w:rPr>
                <w:noProof/>
                <w:webHidden/>
              </w:rPr>
              <w:fldChar w:fldCharType="end"/>
            </w:r>
          </w:hyperlink>
        </w:p>
        <w:p w14:paraId="2E3AAC5B" w14:textId="685D90FE" w:rsidR="000963E4" w:rsidRDefault="001D0697">
          <w:pPr>
            <w:pStyle w:val="TOC3"/>
            <w:tabs>
              <w:tab w:val="right" w:leader="dot" w:pos="9016"/>
            </w:tabs>
            <w:rPr>
              <w:noProof/>
            </w:rPr>
          </w:pPr>
          <w:hyperlink w:anchor="_Toc70633280" w:history="1">
            <w:r w:rsidR="000963E4" w:rsidRPr="002A29A9">
              <w:rPr>
                <w:rStyle w:val="Hyperlink"/>
                <w:noProof/>
              </w:rPr>
              <w:t>Third example (Ultrasonic communication by STM32L4 and MEMS microphone)</w:t>
            </w:r>
            <w:r w:rsidR="000963E4">
              <w:rPr>
                <w:noProof/>
                <w:webHidden/>
              </w:rPr>
              <w:tab/>
            </w:r>
            <w:r w:rsidR="000963E4">
              <w:rPr>
                <w:noProof/>
                <w:webHidden/>
              </w:rPr>
              <w:fldChar w:fldCharType="begin"/>
            </w:r>
            <w:r w:rsidR="000963E4">
              <w:rPr>
                <w:noProof/>
                <w:webHidden/>
              </w:rPr>
              <w:instrText xml:space="preserve"> PAGEREF _Toc70633280 \h </w:instrText>
            </w:r>
            <w:r w:rsidR="000963E4">
              <w:rPr>
                <w:noProof/>
                <w:webHidden/>
              </w:rPr>
            </w:r>
            <w:r w:rsidR="000963E4">
              <w:rPr>
                <w:noProof/>
                <w:webHidden/>
              </w:rPr>
              <w:fldChar w:fldCharType="separate"/>
            </w:r>
            <w:r w:rsidR="000963E4">
              <w:rPr>
                <w:noProof/>
                <w:webHidden/>
              </w:rPr>
              <w:t>8</w:t>
            </w:r>
            <w:r w:rsidR="000963E4">
              <w:rPr>
                <w:noProof/>
                <w:webHidden/>
              </w:rPr>
              <w:fldChar w:fldCharType="end"/>
            </w:r>
          </w:hyperlink>
        </w:p>
        <w:p w14:paraId="12DCE963" w14:textId="1BF2EC16" w:rsidR="00F536B1" w:rsidRDefault="00F536B1">
          <w:pPr>
            <w:rPr>
              <w:b/>
              <w:bCs/>
              <w:noProof/>
            </w:rPr>
          </w:pPr>
          <w:r>
            <w:rPr>
              <w:b/>
              <w:bCs/>
              <w:noProof/>
            </w:rPr>
            <w:fldChar w:fldCharType="end"/>
          </w:r>
        </w:p>
        <w:p w14:paraId="6F162AA4" w14:textId="3C75EB9E" w:rsidR="00F536B1" w:rsidRDefault="001D0697"/>
      </w:sdtContent>
    </w:sdt>
    <w:p w14:paraId="4B50BB2D" w14:textId="73298B4E" w:rsidR="00F536B1" w:rsidRDefault="00F536B1">
      <w:pPr>
        <w:widowControl/>
        <w:jc w:val="left"/>
        <w:rPr>
          <w:b/>
          <w:bCs/>
        </w:rPr>
      </w:pPr>
      <w:r>
        <w:rPr>
          <w:b/>
          <w:bCs/>
        </w:rPr>
        <w:br w:type="page"/>
      </w:r>
    </w:p>
    <w:p w14:paraId="1BD22700" w14:textId="4B1E3E8D" w:rsidR="00F536B1" w:rsidRDefault="00F536B1" w:rsidP="00F536B1">
      <w:pPr>
        <w:pStyle w:val="Heading1"/>
      </w:pPr>
      <w:bookmarkStart w:id="0" w:name="_Toc70633257"/>
      <w:r>
        <w:lastRenderedPageBreak/>
        <w:t>Mesh Network (23/3/2021)</w:t>
      </w:r>
      <w:bookmarkEnd w:id="0"/>
    </w:p>
    <w:p w14:paraId="0B65877B" w14:textId="3FF23E67" w:rsidR="001D72AF" w:rsidRDefault="001D72AF">
      <w:bookmarkStart w:id="1" w:name="_Toc70633258"/>
      <w:r w:rsidRPr="00F536B1">
        <w:rPr>
          <w:rStyle w:val="Heading2Char"/>
        </w:rPr>
        <w:t>What is mesh network?</w:t>
      </w:r>
      <w:bookmarkEnd w:id="1"/>
      <w:r>
        <w:t xml:space="preserve"> </w:t>
      </w:r>
      <w:r w:rsidR="00C87126" w:rsidRPr="00C87126">
        <w:t>A mesh network is a local network topology in which the infrastructure nodes. Mesh networks can relay messages using either a flooding technique or a routing technique. With routing, the message is propagated along a path by hopping from node to node until it reaches its destination. To ensure that all its paths are available, the network must allow for continuous connections and must reconfigure itself around broken paths, using self-healing algorithms such as Shortest Path Bridging.</w:t>
      </w:r>
      <w:r w:rsidR="00C87126">
        <w:t xml:space="preserve"> </w:t>
      </w:r>
      <w:r w:rsidR="00C87126" w:rsidRPr="00C87126">
        <w:t>A mesh network whose nodes are all connected to each other is a fully connected network. Fully connected wired networks have the advantages of security and reliability.</w:t>
      </w:r>
    </w:p>
    <w:p w14:paraId="65F84D7B" w14:textId="77777777" w:rsidR="00860A8A" w:rsidRPr="00C87126" w:rsidRDefault="00233F1D" w:rsidP="00F536B1">
      <w:pPr>
        <w:pStyle w:val="Heading2"/>
      </w:pPr>
      <w:bookmarkStart w:id="2" w:name="_Toc70633259"/>
      <w:r w:rsidRPr="00C87126">
        <w:t>What is the mesh network based on, Wi-Fi or Bluetooth?</w:t>
      </w:r>
      <w:bookmarkEnd w:id="2"/>
      <w:r w:rsidR="001D72AF" w:rsidRPr="00C87126">
        <w:t xml:space="preserve"> </w:t>
      </w:r>
    </w:p>
    <w:p w14:paraId="51885954" w14:textId="7D50D002" w:rsidR="00233F1D" w:rsidRDefault="001D72AF" w:rsidP="00F536B1">
      <w:pPr>
        <w:pStyle w:val="Heading2"/>
      </w:pPr>
      <w:bookmarkStart w:id="3" w:name="_Toc70633260"/>
      <w:r w:rsidRPr="00C87126">
        <w:t>Which one is better?</w:t>
      </w:r>
      <w:bookmarkEnd w:id="3"/>
      <w:r w:rsidR="00C87126">
        <w:t xml:space="preserve"> </w:t>
      </w:r>
    </w:p>
    <w:p w14:paraId="2048E506" w14:textId="4E4C93E7" w:rsidR="00C87126" w:rsidRPr="004F1347" w:rsidRDefault="004F1347" w:rsidP="00F536B1">
      <w:pPr>
        <w:pStyle w:val="Heading2"/>
      </w:pPr>
      <w:bookmarkStart w:id="4" w:name="_Toc70633261"/>
      <w:r w:rsidRPr="004F1347">
        <w:t>Wi-Fi</w:t>
      </w:r>
      <w:r w:rsidR="00C87126" w:rsidRPr="004F1347">
        <w:t>:</w:t>
      </w:r>
      <w:r>
        <w:t xml:space="preserve"> (not a mesh)</w:t>
      </w:r>
      <w:bookmarkEnd w:id="4"/>
    </w:p>
    <w:p w14:paraId="5EF2F724" w14:textId="732B598E" w:rsidR="007763DE" w:rsidRDefault="004F1347">
      <w:r>
        <w:t>High bandwidth.</w:t>
      </w:r>
    </w:p>
    <w:p w14:paraId="02FC2D06" w14:textId="77777777" w:rsidR="004F1347" w:rsidRDefault="004F1347" w:rsidP="004F1347">
      <w:r>
        <w:t>It only works well for short ranges. If your devices are too far apart you will have to use an extender, which will likely affect latency and connection speed.</w:t>
      </w:r>
    </w:p>
    <w:p w14:paraId="61179EF6" w14:textId="0FEDC410" w:rsidR="004F1347" w:rsidRDefault="004F1347" w:rsidP="004F1347">
      <w:r>
        <w:t>It is not very power efficient. Wi-Fi-based devices usually last about 10 hours.</w:t>
      </w:r>
    </w:p>
    <w:p w14:paraId="1B95F1D3" w14:textId="463018B7" w:rsidR="00C87126" w:rsidRPr="004F1347" w:rsidRDefault="00C87126" w:rsidP="00F536B1">
      <w:pPr>
        <w:pStyle w:val="Heading2"/>
      </w:pPr>
      <w:bookmarkStart w:id="5" w:name="_Toc70633262"/>
      <w:r w:rsidRPr="004F1347">
        <w:rPr>
          <w:rFonts w:hint="eastAsia"/>
        </w:rPr>
        <w:t>B</w:t>
      </w:r>
      <w:r w:rsidRPr="004F1347">
        <w:t>luetooth:</w:t>
      </w:r>
      <w:bookmarkEnd w:id="5"/>
    </w:p>
    <w:p w14:paraId="3E310477" w14:textId="644C5889" w:rsidR="00C87126" w:rsidRDefault="00C87126">
      <w:r>
        <w:rPr>
          <w:rFonts w:hint="eastAsia"/>
        </w:rPr>
        <w:t>M</w:t>
      </w:r>
      <w:r>
        <w:t xml:space="preserve">ore </w:t>
      </w:r>
      <w:r w:rsidR="009D7A74">
        <w:t>robust.</w:t>
      </w:r>
    </w:p>
    <w:p w14:paraId="6AA75913" w14:textId="60FEF701" w:rsidR="009D7A74" w:rsidRDefault="009D7A74">
      <w:r>
        <w:t>Low energy consumption.</w:t>
      </w:r>
    </w:p>
    <w:p w14:paraId="3056D295" w14:textId="6158F582" w:rsidR="009D7A74" w:rsidRDefault="009D7A74" w:rsidP="009D7A74">
      <w:pPr>
        <w:ind w:left="420" w:hanging="420"/>
      </w:pPr>
      <w:r>
        <w:t xml:space="preserve">Secure: </w:t>
      </w:r>
      <w:r w:rsidRPr="009D7A74">
        <w:t>state-of- the-art security</w:t>
      </w:r>
      <w:r>
        <w:t>.</w:t>
      </w:r>
    </w:p>
    <w:p w14:paraId="0F839D7E" w14:textId="77777777" w:rsidR="004F1347" w:rsidRDefault="009D7A74" w:rsidP="007763DE">
      <w:pPr>
        <w:rPr>
          <w:rFonts w:ascii="Microsoft YaHei" w:eastAsia="Microsoft YaHei" w:hAnsi="Microsoft YaHei" w:cs="Microsoft YaHei"/>
          <w:b/>
          <w:bCs/>
          <w:i/>
          <w:iCs/>
        </w:rPr>
      </w:pPr>
      <w:r>
        <w:t xml:space="preserve">Range problem: </w:t>
      </w:r>
      <w:r w:rsidRPr="009D7A74">
        <w:rPr>
          <w:b/>
          <w:bCs/>
          <w:i/>
          <w:iCs/>
        </w:rPr>
        <w:t>what is the antenna size and range?</w:t>
      </w:r>
      <w:r w:rsidR="007763DE" w:rsidRPr="007763DE">
        <w:rPr>
          <w:rFonts w:hint="eastAsia"/>
        </w:rPr>
        <w:t xml:space="preserve"> </w:t>
      </w:r>
    </w:p>
    <w:p w14:paraId="48E1D1D7" w14:textId="542E4E6D" w:rsidR="007763DE" w:rsidRPr="004F1347" w:rsidRDefault="007763DE" w:rsidP="007763DE">
      <w:r w:rsidRPr="004F1347">
        <w:t>They are more expensive to implement.</w:t>
      </w:r>
    </w:p>
    <w:p w14:paraId="0D56BD12" w14:textId="3DAEB255" w:rsidR="007763DE" w:rsidRPr="004F1347" w:rsidRDefault="007763DE" w:rsidP="007763DE">
      <w:r w:rsidRPr="004F1347">
        <w:t>Their topologies are more complicated and difficult to build and maintain.</w:t>
      </w:r>
    </w:p>
    <w:p w14:paraId="34BDCBDB" w14:textId="2F874E0A" w:rsidR="009D7A74" w:rsidRDefault="007763DE" w:rsidP="007763DE">
      <w:r w:rsidRPr="004F1347">
        <w:t>They have a higher chance of redundant connections, which adds to the costs and potential for reduced efficiency.</w:t>
      </w:r>
    </w:p>
    <w:p w14:paraId="74C9A042" w14:textId="2D107C8F" w:rsidR="004F1347" w:rsidRPr="004F1347" w:rsidRDefault="004F1347" w:rsidP="00F536B1">
      <w:pPr>
        <w:pStyle w:val="Heading2"/>
      </w:pPr>
      <w:bookmarkStart w:id="6" w:name="_Toc70633263"/>
      <w:r w:rsidRPr="004F1347">
        <w:t>Zigbee:</w:t>
      </w:r>
      <w:bookmarkEnd w:id="6"/>
    </w:p>
    <w:p w14:paraId="1CC509FC" w14:textId="77777777" w:rsidR="005F256A" w:rsidRDefault="005F256A" w:rsidP="005F256A">
      <w:r>
        <w:t>Low energy consumption.</w:t>
      </w:r>
    </w:p>
    <w:p w14:paraId="6C874387" w14:textId="4887932A" w:rsidR="004F1347" w:rsidRDefault="005F256A" w:rsidP="007763DE">
      <w:r>
        <w:t>Short range.</w:t>
      </w:r>
    </w:p>
    <w:p w14:paraId="615C1B5C" w14:textId="142598D6" w:rsidR="005F256A" w:rsidRDefault="005F256A" w:rsidP="007763DE">
      <w:r>
        <w:t>Low transmission rate.</w:t>
      </w:r>
    </w:p>
    <w:p w14:paraId="016516C6" w14:textId="365C54A3" w:rsidR="005F256A" w:rsidRDefault="005F256A" w:rsidP="007763DE">
      <w:r>
        <w:t>Not very secure.</w:t>
      </w:r>
    </w:p>
    <w:p w14:paraId="452CB026" w14:textId="77777777" w:rsidR="004F1347" w:rsidRPr="004F1347" w:rsidRDefault="004F1347" w:rsidP="007763DE"/>
    <w:p w14:paraId="004BC477" w14:textId="75BCBAE8" w:rsidR="007763DE" w:rsidRDefault="007763DE">
      <w:pPr>
        <w:rPr>
          <w:b/>
          <w:bCs/>
        </w:rPr>
      </w:pPr>
    </w:p>
    <w:p w14:paraId="21DA9BA1" w14:textId="77777777" w:rsidR="007763DE" w:rsidRDefault="00233F1D" w:rsidP="00F536B1">
      <w:pPr>
        <w:pStyle w:val="Heading2"/>
      </w:pPr>
      <w:bookmarkStart w:id="7" w:name="_Toc70633264"/>
      <w:r w:rsidRPr="00C87126">
        <w:t>What is the available mesh network protocols?</w:t>
      </w:r>
      <w:bookmarkEnd w:id="7"/>
      <w:r w:rsidR="007763DE">
        <w:t xml:space="preserve"> </w:t>
      </w:r>
    </w:p>
    <w:p w14:paraId="0E474FF6" w14:textId="7F8A4D17" w:rsidR="00233F1D" w:rsidRDefault="007763DE">
      <w:r w:rsidRPr="007763DE">
        <w:t>Bluetooth:</w:t>
      </w:r>
      <w:r>
        <w:rPr>
          <w:b/>
          <w:bCs/>
        </w:rPr>
        <w:t xml:space="preserve"> </w:t>
      </w:r>
      <w:r>
        <w:t>-95dB 1Mbps or -103dB 125kbps</w:t>
      </w:r>
    </w:p>
    <w:p w14:paraId="3E62782A" w14:textId="18CCEACA" w:rsidR="007763DE" w:rsidRDefault="007763DE">
      <w:r>
        <w:t>IEEE 802.15.4-2006: 250kbps</w:t>
      </w:r>
    </w:p>
    <w:p w14:paraId="0858183C" w14:textId="102E7F11" w:rsidR="007763DE" w:rsidRPr="007763DE" w:rsidRDefault="007763DE">
      <w:r>
        <w:rPr>
          <w:rFonts w:hint="eastAsia"/>
        </w:rPr>
        <w:lastRenderedPageBreak/>
        <w:t>2</w:t>
      </w:r>
      <w:r>
        <w:t>.4GHz transceiver: 2 Mbps or 1 Mbps</w:t>
      </w:r>
    </w:p>
    <w:p w14:paraId="6A393086" w14:textId="5E6E77BF" w:rsidR="00233F1D" w:rsidRDefault="00233F1D" w:rsidP="00F536B1">
      <w:pPr>
        <w:pStyle w:val="Heading2"/>
      </w:pPr>
      <w:bookmarkStart w:id="8" w:name="_Toc70633265"/>
      <w:r w:rsidRPr="00C87126">
        <w:t>What mesh network best suits this project?</w:t>
      </w:r>
      <w:bookmarkEnd w:id="8"/>
    </w:p>
    <w:p w14:paraId="4EF4C156" w14:textId="63465758" w:rsidR="004F1347" w:rsidRDefault="004F1347">
      <w:r w:rsidRPr="004F1347">
        <w:t>Still to decide</w:t>
      </w:r>
      <w:r>
        <w:t>.</w:t>
      </w:r>
    </w:p>
    <w:p w14:paraId="1C91C34E" w14:textId="76B7AE2B" w:rsidR="00F536B1" w:rsidRDefault="00F536B1"/>
    <w:p w14:paraId="7FA18BDF" w14:textId="77777777" w:rsidR="00F536B1" w:rsidRDefault="00F536B1"/>
    <w:p w14:paraId="077DAA54" w14:textId="57E9E270" w:rsidR="005E526A" w:rsidRDefault="005E526A"/>
    <w:p w14:paraId="42A0DA0C" w14:textId="2FD9E5C3" w:rsidR="001450D6" w:rsidRDefault="001450D6"/>
    <w:p w14:paraId="555036CA" w14:textId="56EC9E26" w:rsidR="001450D6" w:rsidRDefault="001450D6" w:rsidP="000033DD">
      <w:pPr>
        <w:pStyle w:val="Heading1"/>
      </w:pPr>
      <w:bookmarkStart w:id="9" w:name="_Toc70633266"/>
      <w:r>
        <w:t>MEMS Microphone research</w:t>
      </w:r>
      <w:r w:rsidR="00581B9F">
        <w:t xml:space="preserve"> </w:t>
      </w:r>
      <w:r>
        <w:t>(12/04/2021)</w:t>
      </w:r>
      <w:bookmarkEnd w:id="9"/>
    </w:p>
    <w:p w14:paraId="1ECB5F58" w14:textId="77777777" w:rsidR="004A4115" w:rsidRPr="004A4115" w:rsidRDefault="004A4115" w:rsidP="004A4115">
      <w:pPr>
        <w:pStyle w:val="Heading2"/>
        <w:rPr>
          <w:bCs/>
          <w:lang w:val="en-NZ"/>
        </w:rPr>
      </w:pPr>
      <w:bookmarkStart w:id="10" w:name="_Toc70633267"/>
      <w:r w:rsidRPr="004A4115">
        <w:rPr>
          <w:bCs/>
          <w:lang w:val="en-NZ"/>
        </w:rPr>
        <w:t>SPH0644LM4H-1</w:t>
      </w:r>
      <w:bookmarkEnd w:id="10"/>
    </w:p>
    <w:p w14:paraId="2815CAF0" w14:textId="77777777" w:rsidR="004A4115" w:rsidRDefault="004A4115" w:rsidP="000033DD">
      <w:pPr>
        <w:pStyle w:val="Heading2"/>
      </w:pPr>
    </w:p>
    <w:p w14:paraId="34A8B09B" w14:textId="733735BF" w:rsidR="00BD39A0" w:rsidRDefault="0057213B" w:rsidP="000033DD">
      <w:pPr>
        <w:pStyle w:val="Heading2"/>
      </w:pPr>
      <w:bookmarkStart w:id="11" w:name="_Toc70633268"/>
      <w:r>
        <w:t>What is MEMS microphone</w:t>
      </w:r>
      <w:bookmarkEnd w:id="11"/>
    </w:p>
    <w:p w14:paraId="4A3EFB0E" w14:textId="6FAF6148" w:rsidR="0057213B" w:rsidRPr="0057213B" w:rsidRDefault="0057213B" w:rsidP="0057213B">
      <w:r w:rsidRPr="0057213B">
        <w:t>The application of MEMS (</w:t>
      </w:r>
      <w:proofErr w:type="spellStart"/>
      <w:r w:rsidRPr="0057213B">
        <w:t>microelectro</w:t>
      </w:r>
      <w:proofErr w:type="spellEnd"/>
      <w:r w:rsidRPr="0057213B">
        <w:t>-mechanical systems) technology to microphones has led to the development of small microphones with very high performance.  MEMS microphones offer high SNR, low power consumption, good sensitivity, and are available in very small packages that are fully compatible with surface mount assembly processes.  MEMS microphones exhibit almost no change in performance after reflow soldering and have excellent temperature characteristics.</w:t>
      </w:r>
    </w:p>
    <w:p w14:paraId="015D5BF3" w14:textId="7CACF938" w:rsidR="00BD39A0" w:rsidRDefault="0057213B" w:rsidP="000033DD">
      <w:pPr>
        <w:pStyle w:val="Heading2"/>
      </w:pPr>
      <w:bookmarkStart w:id="12" w:name="_Toc70633269"/>
      <w:r>
        <w:t>MEMS Microphone acoustic sensor</w:t>
      </w:r>
      <w:bookmarkEnd w:id="12"/>
    </w:p>
    <w:p w14:paraId="12E1CDDC" w14:textId="06291EE0" w:rsidR="0057213B" w:rsidRDefault="0057213B" w:rsidP="0057213B">
      <w:r w:rsidRPr="0057213B">
        <w:t>MEMS microphones use acoustic sensors that are fabricated on semiconductor production lines using silicon wafers and highly automated processes. Layers of different materials are deposited on top of a silicon wafer and then the unwanted material is then etched away, creating a moveable membrane and a fixed backplate over a cavity in the base wafer. The sensor backplate is a stiff perforated structure that allows air to move easily through it, while the membrane is a thin solid structure that flexes in response to the change in air pressure caused by sound waves.</w:t>
      </w:r>
    </w:p>
    <w:p w14:paraId="72923A82" w14:textId="668D91C4" w:rsidR="0057213B" w:rsidRDefault="0057213B" w:rsidP="0057213B">
      <w:r>
        <w:rPr>
          <w:noProof/>
        </w:rPr>
        <w:drawing>
          <wp:inline distT="0" distB="0" distL="0" distR="0" wp14:anchorId="4D296DE7" wp14:editId="5F6D28BB">
            <wp:extent cx="5486400" cy="1028700"/>
            <wp:effectExtent l="0" t="0" r="0" b="0"/>
            <wp:docPr id="1" name="Picture 1" descr="https://www.edn.com/wp-content/uploads/contenteetimes-images-01steve-t-memsmicst2333-f2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dn.com/wp-content/uploads/contenteetimes-images-01steve-t-memsmicst2333-f2x600.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1028700"/>
                    </a:xfrm>
                    <a:prstGeom prst="rect">
                      <a:avLst/>
                    </a:prstGeom>
                    <a:noFill/>
                    <a:ln>
                      <a:noFill/>
                    </a:ln>
                  </pic:spPr>
                </pic:pic>
              </a:graphicData>
            </a:graphic>
          </wp:inline>
        </w:drawing>
      </w:r>
    </w:p>
    <w:p w14:paraId="601DEFEE" w14:textId="1CD18C52" w:rsidR="0057213B" w:rsidRDefault="0057213B" w:rsidP="0057213B">
      <w:r>
        <w:rPr>
          <w:noProof/>
        </w:rPr>
        <w:lastRenderedPageBreak/>
        <w:drawing>
          <wp:inline distT="0" distB="0" distL="0" distR="0" wp14:anchorId="0DC1079F" wp14:editId="76EE44A6">
            <wp:extent cx="2600325" cy="2343150"/>
            <wp:effectExtent l="0" t="0" r="9525" b="0"/>
            <wp:docPr id="2" name="Picture 2" descr="https://www.edn.com/wp-content/uploads/contenteetimes-images-01steve-t-memsmicst2333-f3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dn.com/wp-content/uploads/contenteetimes-images-01steve-t-memsmicst2333-f3x600.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00325" cy="2343150"/>
                    </a:xfrm>
                    <a:prstGeom prst="rect">
                      <a:avLst/>
                    </a:prstGeom>
                    <a:noFill/>
                    <a:ln>
                      <a:noFill/>
                    </a:ln>
                  </pic:spPr>
                </pic:pic>
              </a:graphicData>
            </a:graphic>
          </wp:inline>
        </w:drawing>
      </w:r>
    </w:p>
    <w:p w14:paraId="2E00E4E1" w14:textId="699782F9" w:rsidR="0057213B" w:rsidRPr="0057213B" w:rsidRDefault="0057213B" w:rsidP="0057213B">
      <w:r w:rsidRPr="0057213B">
        <w:t>Changes in air pressure created by sound waves cause the thin membrane to flex while the thicker backplate remains stationary as the air moves through its perforations.  The movement of the membrane creates a change in the amount of capacitance between the membrane and the backplate, which is translated into an electrical signal by the ASIC.</w:t>
      </w:r>
    </w:p>
    <w:p w14:paraId="7615E9B3" w14:textId="6032519B" w:rsidR="000033DD" w:rsidRDefault="00D21BB9" w:rsidP="000033DD">
      <w:pPr>
        <w:pStyle w:val="Heading2"/>
      </w:pPr>
      <w:bookmarkStart w:id="13" w:name="_Toc70633270"/>
      <w:r>
        <w:t>Output Signal</w:t>
      </w:r>
      <w:bookmarkEnd w:id="13"/>
    </w:p>
    <w:p w14:paraId="34534AB4" w14:textId="7A65A2A5" w:rsidR="005E526A" w:rsidRDefault="005E526A"/>
    <w:p w14:paraId="281D8A2E" w14:textId="641CA0C7" w:rsidR="005E526A" w:rsidRDefault="00D21BB9">
      <w:r w:rsidRPr="00D21BB9">
        <w:t xml:space="preserve">Most digital microphones use pulse density modulation (PDM), which produces a highly oversampled single-bit data stream. The density of the pulses on the output of a microphone using pulse density modulation is proportional to the instantaneous air pressure level. Pulse density modulation is </w:t>
      </w:r>
      <w:proofErr w:type="gramStart"/>
      <w:r w:rsidRPr="00D21BB9">
        <w:t>similar to</w:t>
      </w:r>
      <w:proofErr w:type="gramEnd"/>
      <w:r w:rsidRPr="00D21BB9">
        <w:t xml:space="preserve"> the pulse width modulation (PWM) used in class D amplifiers. The difference is that pulse width modulation uses a constant time between pulses and encodes the signal in the pulse width, while pulse density modulation uses a constant pulse width and encodes the signal in the time between pulses.</w:t>
      </w:r>
    </w:p>
    <w:p w14:paraId="3950CCBB" w14:textId="6BCB04FD" w:rsidR="00D21BB9" w:rsidRDefault="00D21BB9"/>
    <w:p w14:paraId="668B3CB1" w14:textId="189B4637" w:rsidR="00D21BB9" w:rsidRDefault="00D21BB9">
      <w:r w:rsidRPr="00D21BB9">
        <w:t xml:space="preserve">In addition to the output, ground, and VDD pins found on analog mics, most digital mics also have inputs for a clock and a L/R control.  The clock input is used to control the delta-sigma modulator that converts the analog signal from the sensor into a digital PDM signal.  Typical clock frequencies for digital microphones range from about 1 MHz to 3.5 </w:t>
      </w:r>
      <w:proofErr w:type="spellStart"/>
      <w:r w:rsidRPr="00D21BB9">
        <w:t>MHz</w:t>
      </w:r>
      <w:r w:rsidR="00BD346A">
        <w:t>.</w:t>
      </w:r>
      <w:proofErr w:type="spellEnd"/>
      <w:r w:rsidRPr="00D21BB9">
        <w:t> The microphone’s output is driven to the proper level on the selected clock edge and then goes into a high impedance state for the other half of the clock cycle.  This allows two digital mic outputs to share a single data line.  The L/R input determines which clock edge the data is valid on.</w:t>
      </w:r>
    </w:p>
    <w:p w14:paraId="65F40186" w14:textId="5CEB5136" w:rsidR="00D21BB9" w:rsidRDefault="00D21BB9"/>
    <w:p w14:paraId="4A977529" w14:textId="62C3031D" w:rsidR="00D21BB9" w:rsidRDefault="00D21BB9">
      <w:pPr>
        <w:rPr>
          <w:b/>
        </w:rPr>
      </w:pPr>
      <w:r w:rsidRPr="00BD346A">
        <w:rPr>
          <w:b/>
        </w:rPr>
        <w:t>Although codecs are not required for digital MEMS microphones, in most cases the pulse density modulated output must be converted from single-bit PDM format into multibit pulse code modulation (PCM) format.  Many codecs and SoCs have PDM inputs with filters that convert the PDM data into PCM format.  Microcontrollers can also use a synchronous serial interface to capture the PDM data stream from a digital mic and convert it into PCM format using filters implemented in software.</w:t>
      </w:r>
    </w:p>
    <w:p w14:paraId="6E5B5A75" w14:textId="245FB9B0" w:rsidR="00BD346A" w:rsidRDefault="00BD346A" w:rsidP="00BD346A">
      <w:pPr>
        <w:pStyle w:val="Heading2"/>
      </w:pPr>
      <w:bookmarkStart w:id="14" w:name="_Toc70633271"/>
      <w:r>
        <w:t>Programming with Arduino</w:t>
      </w:r>
      <w:bookmarkEnd w:id="14"/>
    </w:p>
    <w:p w14:paraId="311B3080" w14:textId="1081688C" w:rsidR="00BD346A" w:rsidRDefault="00BD346A" w:rsidP="00BD346A">
      <w:r>
        <w:t xml:space="preserve">PDM library link: </w:t>
      </w:r>
      <w:hyperlink r:id="rId7" w:history="1">
        <w:r w:rsidRPr="009C3B33">
          <w:rPr>
            <w:rStyle w:val="Hyperlink"/>
          </w:rPr>
          <w:t>https://www.arduino.cc/en/Reference/PDM</w:t>
        </w:r>
      </w:hyperlink>
    </w:p>
    <w:p w14:paraId="7D43CF51" w14:textId="327763CA" w:rsidR="00BD346A" w:rsidRPr="00783319" w:rsidRDefault="00783319" w:rsidP="00783319">
      <w:pPr>
        <w:pStyle w:val="Heading1"/>
        <w:jc w:val="left"/>
        <w:rPr>
          <w:sz w:val="40"/>
        </w:rPr>
      </w:pPr>
      <w:bookmarkStart w:id="15" w:name="_Toc70633272"/>
      <w:r w:rsidRPr="00783319">
        <w:rPr>
          <w:sz w:val="40"/>
        </w:rPr>
        <w:lastRenderedPageBreak/>
        <w:t>How to read Mic input with teensy (18/4/2021)</w:t>
      </w:r>
      <w:bookmarkEnd w:id="15"/>
    </w:p>
    <w:p w14:paraId="4DCE3BDD" w14:textId="1BD4BC29" w:rsidR="00783319" w:rsidRDefault="00783319" w:rsidP="00783319">
      <w:pPr>
        <w:pStyle w:val="Heading2"/>
      </w:pPr>
      <w:bookmarkStart w:id="16" w:name="_Toc70633273"/>
      <w:r>
        <w:t>Mic output</w:t>
      </w:r>
      <w:bookmarkEnd w:id="16"/>
    </w:p>
    <w:p w14:paraId="4C21E045" w14:textId="77777777" w:rsidR="002F4A0F" w:rsidRDefault="00783319" w:rsidP="00783319">
      <w:r>
        <w:t xml:space="preserve">Digital PDM </w:t>
      </w:r>
      <w:r w:rsidR="002F4A0F">
        <w:t>output</w:t>
      </w:r>
      <w:r>
        <w:t xml:space="preserve"> from </w:t>
      </w:r>
      <w:r w:rsidR="002F4A0F" w:rsidRPr="002F4A0F">
        <w:t>SPH0644LM4H-1</w:t>
      </w:r>
      <w:r w:rsidR="002F4A0F">
        <w:t>.</w:t>
      </w:r>
    </w:p>
    <w:p w14:paraId="4B434231" w14:textId="7800C9F6" w:rsidR="00783319" w:rsidRDefault="002F4A0F" w:rsidP="00783319">
      <w:r>
        <w:rPr>
          <w:noProof/>
        </w:rPr>
        <w:drawing>
          <wp:inline distT="0" distB="0" distL="0" distR="0" wp14:anchorId="0AF0AF0D" wp14:editId="043702D5">
            <wp:extent cx="5966460" cy="3228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b="8120"/>
                    <a:stretch/>
                  </pic:blipFill>
                  <pic:spPr bwMode="auto">
                    <a:xfrm>
                      <a:off x="0" y="0"/>
                      <a:ext cx="5970355" cy="3231083"/>
                    </a:xfrm>
                    <a:prstGeom prst="rect">
                      <a:avLst/>
                    </a:prstGeom>
                    <a:noFill/>
                    <a:ln>
                      <a:noFill/>
                    </a:ln>
                    <a:extLst>
                      <a:ext uri="{53640926-AAD7-44D8-BBD7-CCE9431645EC}">
                        <a14:shadowObscured xmlns:a14="http://schemas.microsoft.com/office/drawing/2010/main"/>
                      </a:ext>
                    </a:extLst>
                  </pic:spPr>
                </pic:pic>
              </a:graphicData>
            </a:graphic>
          </wp:inline>
        </w:drawing>
      </w:r>
    </w:p>
    <w:p w14:paraId="5150DCA6" w14:textId="25A9AD65" w:rsidR="002F4A0F" w:rsidRDefault="002F4A0F" w:rsidP="00783319">
      <w:r>
        <w:t>The digital PDM would looks like the 010101101111011111111111111111111111011111011011010.</w:t>
      </w:r>
    </w:p>
    <w:p w14:paraId="6EBFDEF2" w14:textId="51D8DA3B" w:rsidR="00783319" w:rsidRDefault="00783319" w:rsidP="00783319"/>
    <w:p w14:paraId="4F95C366" w14:textId="16CAAAA2" w:rsidR="00783319" w:rsidRDefault="002F4A0F" w:rsidP="00783319">
      <w:pPr>
        <w:pStyle w:val="Heading2"/>
      </w:pPr>
      <w:bookmarkStart w:id="17" w:name="_Toc70633274"/>
      <w:r>
        <w:t>I</w:t>
      </w:r>
      <w:r w:rsidR="00783319">
        <w:t>nput converting</w:t>
      </w:r>
      <w:bookmarkEnd w:id="17"/>
    </w:p>
    <w:p w14:paraId="06BB2963" w14:textId="6E554956" w:rsidR="00AF1DC4" w:rsidRDefault="00AF1DC4" w:rsidP="00AF1DC4">
      <w:pPr>
        <w:pStyle w:val="Heading3"/>
      </w:pPr>
      <w:bookmarkStart w:id="18" w:name="_Toc70633275"/>
      <w:r>
        <w:t xml:space="preserve">How does the data acquisition </w:t>
      </w:r>
      <w:proofErr w:type="gramStart"/>
      <w:r>
        <w:t>works</w:t>
      </w:r>
      <w:proofErr w:type="gramEnd"/>
      <w:r>
        <w:t>?</w:t>
      </w:r>
      <w:bookmarkEnd w:id="18"/>
    </w:p>
    <w:p w14:paraId="471ED829" w14:textId="311ED416" w:rsidR="00377F54" w:rsidRDefault="00377F54" w:rsidP="00377F54">
      <w:pPr>
        <w:jc w:val="left"/>
      </w:pPr>
      <w:r>
        <w:t>The digital MEMS microphone outputs a PDM signal, which is a high frequency (1 to 3.25</w:t>
      </w:r>
    </w:p>
    <w:p w14:paraId="05577FE1" w14:textId="77777777" w:rsidR="00377F54" w:rsidRDefault="00377F54" w:rsidP="00377F54">
      <w:pPr>
        <w:jc w:val="left"/>
      </w:pPr>
      <w:r>
        <w:t>MHz) stream of 1-bit digital samples. The data is acquired by the DFSDM serial transceiver</w:t>
      </w:r>
    </w:p>
    <w:p w14:paraId="08D18C32" w14:textId="77777777" w:rsidR="00377F54" w:rsidRDefault="00377F54" w:rsidP="00377F54">
      <w:pPr>
        <w:jc w:val="left"/>
      </w:pPr>
      <w:r>
        <w:t>that provides connection to the external Sigma-Delta modulator of the digital microphone.</w:t>
      </w:r>
    </w:p>
    <w:p w14:paraId="69FC0924" w14:textId="77777777" w:rsidR="00377F54" w:rsidRDefault="00377F54" w:rsidP="00377F54">
      <w:pPr>
        <w:jc w:val="left"/>
      </w:pPr>
      <w:r>
        <w:t>The digital filters perform CPU-free filtering that averages the 1-bit input data stream from</w:t>
      </w:r>
    </w:p>
    <w:p w14:paraId="04F7A603" w14:textId="77777777" w:rsidR="00377F54" w:rsidRDefault="00377F54" w:rsidP="00377F54">
      <w:pPr>
        <w:jc w:val="left"/>
      </w:pPr>
      <w:r>
        <w:t>the SD modulator into a higher resolution and a lower sample rate. This data is transferred</w:t>
      </w:r>
    </w:p>
    <w:p w14:paraId="2BA88534" w14:textId="77777777" w:rsidR="00377F54" w:rsidRDefault="00377F54" w:rsidP="00377F54">
      <w:pPr>
        <w:jc w:val="left"/>
      </w:pPr>
      <w:r>
        <w:t>through DMA (thus reducing the software overhead) to a system RAM buffer to be further filtered. After that, the PCM raw data can be handled depending on the application implementation (stored as wave/compressed data in a mass storage media, transferred to an external</w:t>
      </w:r>
    </w:p>
    <w:p w14:paraId="36A0A365" w14:textId="77777777" w:rsidR="00AF1DC4" w:rsidRDefault="00377F54" w:rsidP="00377F54">
      <w:pPr>
        <w:jc w:val="left"/>
      </w:pPr>
      <w:r>
        <w:t xml:space="preserve">audio codec DAC). </w:t>
      </w:r>
    </w:p>
    <w:p w14:paraId="186F001C" w14:textId="0998C13E" w:rsidR="00377F54" w:rsidRDefault="00AF1DC4" w:rsidP="00377F54">
      <w:pPr>
        <w:jc w:val="left"/>
        <w:rPr>
          <w:b/>
        </w:rPr>
      </w:pPr>
      <w:r>
        <w:rPr>
          <w:noProof/>
        </w:rPr>
        <w:lastRenderedPageBreak/>
        <w:drawing>
          <wp:inline distT="0" distB="0" distL="0" distR="0" wp14:anchorId="31D7E05C" wp14:editId="41C6FB05">
            <wp:extent cx="5731510" cy="38569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56990"/>
                    </a:xfrm>
                    <a:prstGeom prst="rect">
                      <a:avLst/>
                    </a:prstGeom>
                  </pic:spPr>
                </pic:pic>
              </a:graphicData>
            </a:graphic>
          </wp:inline>
        </w:drawing>
      </w:r>
      <w:r w:rsidRPr="00AF1DC4">
        <w:rPr>
          <w:b/>
        </w:rPr>
        <w:t xml:space="preserve"> </w:t>
      </w:r>
      <w:r w:rsidR="00377F54" w:rsidRPr="00AF1DC4">
        <w:rPr>
          <w:b/>
        </w:rPr>
        <w:t>[P34 Interfacing PDM digital microphones using STM32 MCUs and MPUs]</w:t>
      </w:r>
    </w:p>
    <w:p w14:paraId="1989D200" w14:textId="22E656BE" w:rsidR="00AF1DC4" w:rsidRDefault="00AF1DC4" w:rsidP="00377F54">
      <w:pPr>
        <w:jc w:val="left"/>
      </w:pPr>
    </w:p>
    <w:p w14:paraId="15ACF4A0" w14:textId="77777777" w:rsidR="00377F54" w:rsidRDefault="00377F54" w:rsidP="0001648F"/>
    <w:p w14:paraId="04272224" w14:textId="7563EDF6" w:rsidR="005B606B" w:rsidRDefault="0001648F" w:rsidP="0001648F">
      <w:r>
        <w:t>T</w:t>
      </w:r>
      <w:r w:rsidR="005B606B">
        <w:t>he DFSDM peripheral is dedicated to interface the external Σ</w:t>
      </w:r>
      <w:r w:rsidR="005B606B">
        <w:rPr>
          <w:rFonts w:ascii="MS Gothic" w:eastAsia="MS Gothic" w:hAnsi="MS Gothic" w:cs="MS Gothic" w:hint="eastAsia"/>
        </w:rPr>
        <w:t>∆</w:t>
      </w:r>
      <w:r w:rsidR="005B606B">
        <w:t xml:space="preserve"> modulators to</w:t>
      </w:r>
    </w:p>
    <w:p w14:paraId="6C55727A" w14:textId="77777777" w:rsidR="005B606B" w:rsidRDefault="005B606B" w:rsidP="0001648F">
      <w:r>
        <w:t>microcontroller and then to perform digital filtering of the received data streams (which</w:t>
      </w:r>
    </w:p>
    <w:p w14:paraId="2E7EBB28" w14:textId="58058E1A" w:rsidR="00783319" w:rsidRDefault="005B606B" w:rsidP="0001648F">
      <w:pPr>
        <w:rPr>
          <w:b/>
        </w:rPr>
      </w:pPr>
      <w:r>
        <w:t>represent analog value on Σ</w:t>
      </w:r>
      <w:r>
        <w:rPr>
          <w:rFonts w:ascii="MS Gothic" w:eastAsia="MS Gothic" w:hAnsi="MS Gothic" w:cs="MS Gothic" w:hint="eastAsia"/>
        </w:rPr>
        <w:t>∆</w:t>
      </w:r>
      <w:r>
        <w:t xml:space="preserve"> modulators </w:t>
      </w:r>
      <w:r w:rsidR="002B5706">
        <w:t xml:space="preserve">inputs) </w:t>
      </w:r>
      <w:r w:rsidR="002B5706" w:rsidRPr="002B5706">
        <w:rPr>
          <w:b/>
        </w:rPr>
        <w:t>[</w:t>
      </w:r>
      <w:r w:rsidR="0001648F" w:rsidRPr="002B5706">
        <w:rPr>
          <w:b/>
        </w:rPr>
        <w:t xml:space="preserve">ARM Cortex-M7 </w:t>
      </w:r>
      <w:r w:rsidR="00C87FF8" w:rsidRPr="00C87FF8">
        <w:rPr>
          <w:b/>
        </w:rPr>
        <w:t>datasheet (STM32H753xI)</w:t>
      </w:r>
      <w:r w:rsidR="0001648F" w:rsidRPr="00C87FF8">
        <w:rPr>
          <w:b/>
        </w:rPr>
        <w:t>]</w:t>
      </w:r>
    </w:p>
    <w:p w14:paraId="3C319AAA" w14:textId="5607479E" w:rsidR="00556DFB" w:rsidRDefault="00556DFB" w:rsidP="0001648F">
      <w:pPr>
        <w:rPr>
          <w:b/>
        </w:rPr>
      </w:pPr>
    </w:p>
    <w:p w14:paraId="70536CC2" w14:textId="60DA0AC3" w:rsidR="00556DFB" w:rsidRDefault="00FA0AC2" w:rsidP="00FA0AC2">
      <w:pPr>
        <w:pStyle w:val="Heading3"/>
      </w:pPr>
      <w:bookmarkStart w:id="19" w:name="_Toc70633276"/>
      <w:r>
        <w:t>Converting PDM to PCM</w:t>
      </w:r>
      <w:bookmarkEnd w:id="19"/>
    </w:p>
    <w:p w14:paraId="61030123" w14:textId="77777777" w:rsidR="00FA0AC2" w:rsidRDefault="00FA0AC2" w:rsidP="00FA0AC2">
      <w:pPr>
        <w:jc w:val="left"/>
      </w:pPr>
      <w:r>
        <w:t xml:space="preserve">Converting PDM to analog is in principle very simple. The one-bit signal already contains the audio in the low part of the spectrum. All that is required to recover it is a low-pass filter. In practice, the </w:t>
      </w:r>
      <w:proofErr w:type="gramStart"/>
      <w:r>
        <w:t>fast switching</w:t>
      </w:r>
      <w:proofErr w:type="gramEnd"/>
      <w:r>
        <w:t xml:space="preserve"> edges in the signal require careful design of the analog filtering stages, but it is certainly possible to recover a very high-quality analog signal this way. </w:t>
      </w:r>
    </w:p>
    <w:p w14:paraId="53F2FD68" w14:textId="18A7C5FE" w:rsidR="00FA0AC2" w:rsidRDefault="00FA0AC2" w:rsidP="00FA0AC2">
      <w:pPr>
        <w:jc w:val="left"/>
      </w:pPr>
      <w:r>
        <w:t xml:space="preserve">Converting PDM to PCM is more involved. The sample rate needs to be reduced by the oversampling factor. This is accomplished in a digital filtering operation called </w:t>
      </w:r>
      <w:r w:rsidRPr="00FA0AC2">
        <w:rPr>
          <w:b/>
        </w:rPr>
        <w:t>decimation</w:t>
      </w:r>
      <w:r>
        <w:t xml:space="preserve">. Decimation is the counterpart to interpolation: samples are removed from the signal to reduce the sampling rate. It is important that the noise above the audio band in the 1-bit representation not be allowed to alias into the audio band. The decimation filters are designed to filter out this noise, leaving the baseband audio signal intact. The output of the decimator is a PCM audio stream at the baseband (non-oversampled) rate. Typically, the </w:t>
      </w:r>
      <w:proofErr w:type="spellStart"/>
      <w:r>
        <w:t>wordlength</w:t>
      </w:r>
      <w:proofErr w:type="spellEnd"/>
      <w:r>
        <w:t xml:space="preserve"> increases from 1 bit to around 20 effective bits during the filtering. </w:t>
      </w:r>
      <w:r w:rsidR="00C87FF8" w:rsidRPr="00C87FF8">
        <w:rPr>
          <w:b/>
        </w:rPr>
        <w:t>[P8 Understanding PDM Digital Audio]</w:t>
      </w:r>
    </w:p>
    <w:p w14:paraId="52F03FD0" w14:textId="77777777" w:rsidR="00AF1DC4" w:rsidRPr="00AF1DC4" w:rsidRDefault="00AF1DC4" w:rsidP="00AF1DC4"/>
    <w:p w14:paraId="0738EE11" w14:textId="7279E49F" w:rsidR="00783319" w:rsidRDefault="00783319" w:rsidP="00783319">
      <w:pPr>
        <w:pStyle w:val="Heading2"/>
      </w:pPr>
      <w:bookmarkStart w:id="20" w:name="_Toc70633277"/>
      <w:r>
        <w:lastRenderedPageBreak/>
        <w:t>Existing examples</w:t>
      </w:r>
      <w:bookmarkEnd w:id="20"/>
      <w:r>
        <w:t xml:space="preserve"> </w:t>
      </w:r>
    </w:p>
    <w:p w14:paraId="1B632D56" w14:textId="013A824A" w:rsidR="00C87FF8" w:rsidRPr="00C87FF8" w:rsidRDefault="00C87FF8" w:rsidP="00C87FF8">
      <w:pPr>
        <w:pStyle w:val="Heading3"/>
      </w:pPr>
      <w:bookmarkStart w:id="21" w:name="_Toc70633278"/>
      <w:r>
        <w:t>First example (code for PDM to PCM)</w:t>
      </w:r>
      <w:bookmarkEnd w:id="21"/>
    </w:p>
    <w:p w14:paraId="6FD8FE66" w14:textId="77777777" w:rsidR="00C87FF8" w:rsidRDefault="00C87FF8" w:rsidP="00C87FF8">
      <w:pPr>
        <w:jc w:val="left"/>
      </w:pPr>
      <w:r>
        <w:rPr>
          <w:noProof/>
        </w:rPr>
        <w:drawing>
          <wp:inline distT="0" distB="0" distL="0" distR="0" wp14:anchorId="29D739AA" wp14:editId="40CBFD35">
            <wp:extent cx="5095875" cy="54483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95875" cy="5448300"/>
                    </a:xfrm>
                    <a:prstGeom prst="rect">
                      <a:avLst/>
                    </a:prstGeom>
                  </pic:spPr>
                </pic:pic>
              </a:graphicData>
            </a:graphic>
          </wp:inline>
        </w:drawing>
      </w:r>
    </w:p>
    <w:p w14:paraId="72A472DB" w14:textId="2A435840" w:rsidR="00C87FF8" w:rsidRDefault="00C87FF8" w:rsidP="00C87FF8">
      <w:pPr>
        <w:jc w:val="left"/>
        <w:rPr>
          <w:b/>
        </w:rPr>
      </w:pPr>
      <w:r>
        <w:t>[</w:t>
      </w:r>
      <w:r w:rsidRPr="00FA0AC2">
        <w:t>https://www.dsprelated.com/showthread/comp.dsp/288391-1.php</w:t>
      </w:r>
      <w:r>
        <w:t>]-</w:t>
      </w:r>
      <w:r w:rsidRPr="00C87FF8">
        <w:rPr>
          <w:b/>
        </w:rPr>
        <w:t>more information on website</w:t>
      </w:r>
      <w:r>
        <w:rPr>
          <w:b/>
        </w:rPr>
        <w:t xml:space="preserve"> same Mic (not the best option).</w:t>
      </w:r>
    </w:p>
    <w:p w14:paraId="749D52C2" w14:textId="68296E75" w:rsidR="00C87FF8" w:rsidRDefault="00C87FF8" w:rsidP="00C87FF8">
      <w:pPr>
        <w:jc w:val="left"/>
        <w:rPr>
          <w:b/>
        </w:rPr>
      </w:pPr>
    </w:p>
    <w:p w14:paraId="187F77BE" w14:textId="5BE6BC9F" w:rsidR="00C87FF8" w:rsidRDefault="00C87FF8" w:rsidP="00C87FF8">
      <w:pPr>
        <w:pStyle w:val="Heading3"/>
      </w:pPr>
      <w:bookmarkStart w:id="22" w:name="_Toc70633279"/>
      <w:r>
        <w:t>Second example (</w:t>
      </w:r>
      <w:r w:rsidR="00767A59" w:rsidRPr="00C87FF8">
        <w:t>acquires the PDM</w:t>
      </w:r>
      <w:r w:rsidR="00767A59">
        <w:t xml:space="preserve"> </w:t>
      </w:r>
      <w:r w:rsidR="00767A59" w:rsidRPr="00C87FF8">
        <w:t>using DFSDM</w:t>
      </w:r>
      <w:r w:rsidR="009817B4">
        <w:t xml:space="preserve"> output as </w:t>
      </w:r>
      <w:proofErr w:type="spellStart"/>
      <w:r w:rsidR="009817B4">
        <w:t>fft</w:t>
      </w:r>
      <w:proofErr w:type="spellEnd"/>
      <w:r>
        <w:t>)</w:t>
      </w:r>
      <w:bookmarkEnd w:id="22"/>
    </w:p>
    <w:p w14:paraId="1933C784" w14:textId="3466897F" w:rsidR="00C87FF8" w:rsidRPr="00C87FF8" w:rsidRDefault="00C87FF8" w:rsidP="00C87FF8">
      <w:pPr>
        <w:jc w:val="left"/>
      </w:pPr>
      <w:r w:rsidRPr="00C87FF8">
        <w:t>This project acquires the PDM (Pulse Density Modulation) microphone signal using DFSDM (Digital filter for Sigma-Delta modulators interface) function of STM32 MCU and outputs its frequency characteristics by using FFT.</w:t>
      </w:r>
    </w:p>
    <w:p w14:paraId="511FB7A2" w14:textId="48D4A668" w:rsidR="00C87FF8" w:rsidRDefault="00C87FF8" w:rsidP="00C87FF8">
      <w:pPr>
        <w:jc w:val="left"/>
      </w:pPr>
    </w:p>
    <w:p w14:paraId="2100B47B" w14:textId="17DC0BD1" w:rsidR="00C87FF8" w:rsidRDefault="00767A59" w:rsidP="00C87FF8">
      <w:pPr>
        <w:jc w:val="left"/>
      </w:pPr>
      <w:r>
        <w:t xml:space="preserve">Link: </w:t>
      </w:r>
      <w:hyperlink r:id="rId11" w:history="1">
        <w:r w:rsidR="00201B2F" w:rsidRPr="007B5A41">
          <w:rPr>
            <w:rStyle w:val="Hyperlink"/>
          </w:rPr>
          <w:t>https://github.com/y2kblog/NUCLEO-L476RG_DFSDM_PDM-Mic</w:t>
        </w:r>
      </w:hyperlink>
    </w:p>
    <w:p w14:paraId="6EFC8465" w14:textId="6FBE03A6" w:rsidR="00201B2F" w:rsidRDefault="00201B2F" w:rsidP="00C87FF8">
      <w:pPr>
        <w:jc w:val="left"/>
      </w:pPr>
    </w:p>
    <w:p w14:paraId="679EF662" w14:textId="46FC0469" w:rsidR="00201B2F" w:rsidRPr="00FA0AC2" w:rsidRDefault="00201B2F" w:rsidP="00201B2F">
      <w:pPr>
        <w:pStyle w:val="Heading3"/>
      </w:pPr>
      <w:bookmarkStart w:id="23" w:name="_Toc70633280"/>
      <w:r>
        <w:lastRenderedPageBreak/>
        <w:t>Third example (</w:t>
      </w:r>
      <w:r w:rsidRPr="00201B2F">
        <w:t>Ultrasonic communication by STM32L4 and MEMS microphone</w:t>
      </w:r>
      <w:r>
        <w:t>)</w:t>
      </w:r>
      <w:bookmarkEnd w:id="23"/>
    </w:p>
    <w:p w14:paraId="36035879" w14:textId="3C1E7A02" w:rsidR="00BD346A" w:rsidRDefault="00201B2F">
      <w:pPr>
        <w:rPr>
          <w:b/>
        </w:rPr>
      </w:pPr>
      <w:r>
        <w:rPr>
          <w:b/>
        </w:rPr>
        <w:t xml:space="preserve">Link: </w:t>
      </w:r>
      <w:hyperlink r:id="rId12" w:history="1">
        <w:r w:rsidR="00D47AD7" w:rsidRPr="00A32815">
          <w:rPr>
            <w:rStyle w:val="Hyperlink"/>
            <w:b/>
          </w:rPr>
          <w:t>https://github.com/araobp/ultrasonic-communication</w:t>
        </w:r>
      </w:hyperlink>
    </w:p>
    <w:p w14:paraId="0EE56025" w14:textId="10AB7B86" w:rsidR="00D47AD7" w:rsidRDefault="00D47AD7">
      <w:pPr>
        <w:rPr>
          <w:b/>
        </w:rPr>
      </w:pPr>
    </w:p>
    <w:p w14:paraId="1DAE7450" w14:textId="5F749F92" w:rsidR="00D47AD7" w:rsidRDefault="00D47AD7" w:rsidP="00D47AD7">
      <w:pPr>
        <w:pStyle w:val="Heading1"/>
      </w:pPr>
      <w:r>
        <w:rPr>
          <w:rFonts w:hint="eastAsia"/>
        </w:rPr>
        <w:t>Answer</w:t>
      </w:r>
      <w:r>
        <w:t>ing some problems of for the PDM to PCM conversion (</w:t>
      </w:r>
      <w:r w:rsidR="009551AB">
        <w:t>29</w:t>
      </w:r>
      <w:r>
        <w:t>/4/2021 time:2h)</w:t>
      </w:r>
    </w:p>
    <w:p w14:paraId="230202B2" w14:textId="1D32678C" w:rsidR="00D47AD7" w:rsidRDefault="00D47AD7" w:rsidP="00D47AD7">
      <w:pPr>
        <w:pStyle w:val="Heading2"/>
      </w:pPr>
      <w:r>
        <w:rPr>
          <w:rFonts w:hint="eastAsia"/>
        </w:rPr>
        <w:t>W</w:t>
      </w:r>
      <w:r>
        <w:t>hat sampling rate best use for the MEMs microphone?</w:t>
      </w:r>
    </w:p>
    <w:p w14:paraId="31BB3728" w14:textId="0A2BF655" w:rsidR="00D47AD7" w:rsidRDefault="00D47AD7" w:rsidP="00D47AD7">
      <w:r>
        <w:t xml:space="preserve">The device to which the microphone connects provides the master clock to the PDM microphone. The clock rate defines the sampling rate of the system, as well as the rate at which bits are transmitted on the data line. Although there is no defined standard, </w:t>
      </w:r>
      <w:r w:rsidRPr="00A032C8">
        <w:rPr>
          <w:color w:val="FF0000"/>
        </w:rPr>
        <w:t>typically the oversampling ratio is 64</w:t>
      </w:r>
      <w:r>
        <w:t xml:space="preserve">. </w:t>
      </w:r>
      <w:proofErr w:type="gramStart"/>
      <w:r>
        <w:t>So</w:t>
      </w:r>
      <w:proofErr w:type="gramEnd"/>
      <w:r>
        <w:t xml:space="preserve"> to achieve a bandwidth of 24 kHz (comparable to a PCM system sampled at 48 kHz), a master clock frequency of </w:t>
      </w:r>
      <w:r w:rsidRPr="00A032C8">
        <w:rPr>
          <w:color w:val="FF0000"/>
        </w:rPr>
        <w:t>3.072 MHz</w:t>
      </w:r>
      <w:r>
        <w:t xml:space="preserve"> is needed.</w:t>
      </w:r>
    </w:p>
    <w:p w14:paraId="5395D3E6" w14:textId="35EF0129" w:rsidR="005D6835" w:rsidRDefault="005D6835" w:rsidP="00D47AD7"/>
    <w:p w14:paraId="2D0C5D3C" w14:textId="3FD5099E" w:rsidR="005D6835" w:rsidRDefault="005D6835" w:rsidP="00D47AD7">
      <w:r>
        <w:rPr>
          <w:rFonts w:ascii="Arial" w:hAnsi="Arial" w:cs="Arial"/>
          <w:color w:val="373737"/>
          <w:sz w:val="23"/>
          <w:szCs w:val="23"/>
          <w:shd w:val="clear" w:color="auto" w:fill="FFFFFF"/>
        </w:rPr>
        <w:t>Manufacturers of such devices typically use 4th-order sigma delta modulators at a clock frequency of 3.072 MHz, which in the receiver is typically decimated by a factor of 64 to a baseband sampling rate of 48 kHz.</w:t>
      </w:r>
    </w:p>
    <w:p w14:paraId="0A128FE3" w14:textId="5E9190E1" w:rsidR="00D47AD7" w:rsidRDefault="00D47AD7" w:rsidP="00D47AD7"/>
    <w:p w14:paraId="116FFBC5" w14:textId="6AD59E38" w:rsidR="00A032C8" w:rsidRPr="00D47AD7" w:rsidRDefault="00A032C8" w:rsidP="00A032C8">
      <w:pPr>
        <w:pStyle w:val="Heading2"/>
      </w:pPr>
      <w:proofErr w:type="spellStart"/>
      <w:r>
        <w:t>Wordlength</w:t>
      </w:r>
      <w:proofErr w:type="spellEnd"/>
      <w:r>
        <w:t xml:space="preserve"> (</w:t>
      </w:r>
      <w:r>
        <w:rPr>
          <w:rFonts w:hint="eastAsia"/>
        </w:rPr>
        <w:t>B</w:t>
      </w:r>
      <w:r>
        <w:t>uffer) size of the PCM signal</w:t>
      </w:r>
    </w:p>
    <w:p w14:paraId="7B8946C9" w14:textId="77777777" w:rsidR="00D47AD7" w:rsidRDefault="00D47AD7" w:rsidP="00D47AD7">
      <w:r>
        <w:t>PCM</w:t>
      </w:r>
    </w:p>
    <w:p w14:paraId="5C6D8F18" w14:textId="77777777" w:rsidR="00D47AD7" w:rsidRDefault="00D47AD7" w:rsidP="00D47AD7">
      <w:r>
        <w:t>Before we tackle PDM, let’s first review PCM, that is, conventional multi-bit digital audio. In PCM, the</w:t>
      </w:r>
    </w:p>
    <w:p w14:paraId="72177225" w14:textId="77777777" w:rsidR="00D47AD7" w:rsidRDefault="00D47AD7" w:rsidP="00D47AD7">
      <w:r>
        <w:t>audio signal is represented as a series of samples, each a fixed number of bits long. Two factors</w:t>
      </w:r>
    </w:p>
    <w:p w14:paraId="0882DAE6" w14:textId="77777777" w:rsidR="00D47AD7" w:rsidRDefault="00D47AD7" w:rsidP="00D47AD7">
      <w:r>
        <w:t>determine the performance of the system:</w:t>
      </w:r>
    </w:p>
    <w:p w14:paraId="1F145AEF" w14:textId="77777777" w:rsidR="00D47AD7" w:rsidRDefault="00D47AD7" w:rsidP="00D47AD7">
      <w:r>
        <w:t xml:space="preserve">• Sampling rate. This determines the bandwidth of the system. </w:t>
      </w:r>
    </w:p>
    <w:p w14:paraId="6AF15132" w14:textId="77777777" w:rsidR="00D47AD7" w:rsidRDefault="00D47AD7" w:rsidP="00D47AD7">
      <w:r>
        <w:t xml:space="preserve"> Understanding PDM Digital Audio 4</w:t>
      </w:r>
    </w:p>
    <w:p w14:paraId="46C4EB37" w14:textId="77777777" w:rsidR="00D47AD7" w:rsidRDefault="00D47AD7" w:rsidP="00D47AD7">
      <w:r>
        <w:t xml:space="preserve">• </w:t>
      </w:r>
      <w:proofErr w:type="spellStart"/>
      <w:r>
        <w:t>Wordlength</w:t>
      </w:r>
      <w:proofErr w:type="spellEnd"/>
      <w:r>
        <w:t>. This determines the signal-to-noise ratio (SNR) of the system.</w:t>
      </w:r>
    </w:p>
    <w:p w14:paraId="0B808728" w14:textId="77777777" w:rsidR="00D47AD7" w:rsidRPr="00A032C8" w:rsidRDefault="00D47AD7" w:rsidP="00D47AD7">
      <w:pPr>
        <w:rPr>
          <w:color w:val="FF0000"/>
        </w:rPr>
      </w:pPr>
      <w:r>
        <w:t xml:space="preserve">In particular, the bandwidth is fs/2, where fs is the sampling rate, and </w:t>
      </w:r>
      <w:r w:rsidRPr="00A032C8">
        <w:rPr>
          <w:color w:val="FF0000"/>
        </w:rPr>
        <w:t>the SNR is given by</w:t>
      </w:r>
    </w:p>
    <w:p w14:paraId="5CCDCBC4" w14:textId="576DC500" w:rsidR="00D47AD7" w:rsidRDefault="00D47AD7" w:rsidP="00D47AD7">
      <w:pPr>
        <w:rPr>
          <w:color w:val="FF0000"/>
        </w:rPr>
      </w:pPr>
      <w:r w:rsidRPr="00A032C8">
        <w:rPr>
          <w:color w:val="FF0000"/>
        </w:rPr>
        <w:t xml:space="preserve">(6.02N + 1.76) dB, where N is the </w:t>
      </w:r>
      <w:proofErr w:type="spellStart"/>
      <w:r w:rsidRPr="00A032C8">
        <w:rPr>
          <w:color w:val="FF0000"/>
        </w:rPr>
        <w:t>wordlength</w:t>
      </w:r>
      <w:proofErr w:type="spellEnd"/>
      <w:r w:rsidRPr="00A032C8">
        <w:rPr>
          <w:color w:val="FF0000"/>
        </w:rPr>
        <w:t xml:space="preserve"> in bits.</w:t>
      </w:r>
      <w:r w:rsidR="0004342F">
        <w:rPr>
          <w:color w:val="FF0000"/>
        </w:rPr>
        <w:t xml:space="preserve"> </w:t>
      </w:r>
    </w:p>
    <w:p w14:paraId="292B6B84" w14:textId="2E124A76" w:rsidR="0004342F" w:rsidRPr="00A032C8" w:rsidRDefault="0004342F" w:rsidP="00D47AD7">
      <w:pPr>
        <w:rPr>
          <w:color w:val="FF0000"/>
        </w:rPr>
      </w:pPr>
      <w:proofErr w:type="gramStart"/>
      <w:r>
        <w:rPr>
          <w:rStyle w:val="Strong"/>
          <w:rFonts w:ascii="Arial" w:hAnsi="Arial" w:cs="Arial"/>
          <w:color w:val="000000"/>
          <w:shd w:val="clear" w:color="auto" w:fill="FFFFFF"/>
        </w:rPr>
        <w:t>Ideally</w:t>
      </w:r>
      <w:proofErr w:type="gramEnd"/>
      <w:r>
        <w:rPr>
          <w:rStyle w:val="Strong"/>
          <w:rFonts w:ascii="Arial" w:hAnsi="Arial" w:cs="Arial"/>
          <w:color w:val="000000"/>
          <w:shd w:val="clear" w:color="auto" w:fill="FFFFFF"/>
        </w:rPr>
        <w:t xml:space="preserve"> we want no noise in the mic signal and, therefore, a signal-to-noise ratio (SNR) or infinity. A low self-noise rating is essential when capturing quiet sound sources (15 dBA or less) and so a “good” SNR would be 79 dB or more.</w:t>
      </w:r>
    </w:p>
    <w:p w14:paraId="5E0F0DEB" w14:textId="77777777" w:rsidR="00D47AD7" w:rsidRDefault="00D47AD7" w:rsidP="00D47AD7">
      <w:r w:rsidRPr="00A032C8">
        <w:rPr>
          <w:color w:val="FF0000"/>
        </w:rPr>
        <w:t xml:space="preserve">A raw 16-bit system has a theoretical SNR of around 98 </w:t>
      </w:r>
      <w:proofErr w:type="spellStart"/>
      <w:r w:rsidRPr="00A032C8">
        <w:rPr>
          <w:color w:val="FF0000"/>
        </w:rPr>
        <w:t>dB</w:t>
      </w:r>
      <w:r>
        <w:t>.</w:t>
      </w:r>
      <w:proofErr w:type="spellEnd"/>
      <w:r>
        <w:t xml:space="preserve"> In practice, dither is used to linearize the</w:t>
      </w:r>
    </w:p>
    <w:p w14:paraId="0295E9E9" w14:textId="77777777" w:rsidR="00D47AD7" w:rsidRDefault="00D47AD7" w:rsidP="00D47AD7">
      <w:r>
        <w:t xml:space="preserve">system and eliminate noise modulation; this reduces the SNR by about 4 </w:t>
      </w:r>
      <w:proofErr w:type="spellStart"/>
      <w:r>
        <w:t>dB.</w:t>
      </w:r>
      <w:proofErr w:type="spellEnd"/>
      <w:r>
        <w:t xml:space="preserve"> Using the above formula,</w:t>
      </w:r>
    </w:p>
    <w:p w14:paraId="0EAEFB6E" w14:textId="04892A8F" w:rsidR="00D47AD7" w:rsidRDefault="00D47AD7" w:rsidP="00D47AD7">
      <w:r>
        <w:t xml:space="preserve">an </w:t>
      </w:r>
      <w:proofErr w:type="spellStart"/>
      <w:r>
        <w:t>undithered</w:t>
      </w:r>
      <w:proofErr w:type="spellEnd"/>
      <w:r>
        <w:t xml:space="preserve"> 1-bit system has an SNR of about 8 dB, which is of course unacceptable for any real audio</w:t>
      </w:r>
      <w:r>
        <w:rPr>
          <w:rFonts w:hint="eastAsia"/>
        </w:rPr>
        <w:t xml:space="preserve"> </w:t>
      </w:r>
      <w:r>
        <w:t>work. Furthermore, optimal dither needs 2 LSBs to work; since a 1-bit system only has 1 LSB total, and</w:t>
      </w:r>
      <w:r>
        <w:rPr>
          <w:rFonts w:hint="eastAsia"/>
        </w:rPr>
        <w:t xml:space="preserve"> </w:t>
      </w:r>
      <w:r>
        <w:t>that is used for the audio, hence there is no room for dither.</w:t>
      </w:r>
    </w:p>
    <w:p w14:paraId="79C3389E" w14:textId="09BB7319" w:rsidR="004F5A18" w:rsidRDefault="00D47AD7" w:rsidP="00E97D5D">
      <w:r>
        <w:t>Since the system cannot be properly dithered, a 1-bit representation would at first blush appear to be a</w:t>
      </w:r>
      <w:r>
        <w:rPr>
          <w:rFonts w:hint="eastAsia"/>
        </w:rPr>
        <w:t xml:space="preserve"> </w:t>
      </w:r>
      <w:r>
        <w:t>non-starter. The solution lies in an understanding of noise shaping and oversampling.</w:t>
      </w:r>
    </w:p>
    <w:p w14:paraId="773B2F24" w14:textId="5A82D92B" w:rsidR="00E97D5D" w:rsidRDefault="00285F6C" w:rsidP="00E97D5D">
      <w:pPr>
        <w:pStyle w:val="Heading1"/>
      </w:pPr>
      <w:r>
        <w:lastRenderedPageBreak/>
        <w:t xml:space="preserve">MEMs microphone breakout board design and test </w:t>
      </w:r>
      <w:proofErr w:type="gramStart"/>
      <w:r>
        <w:t>codes(</w:t>
      </w:r>
      <w:proofErr w:type="gramEnd"/>
      <w:r>
        <w:t>4/</w:t>
      </w:r>
      <w:r w:rsidR="00BB4E78">
        <w:t>5</w:t>
      </w:r>
      <w:r>
        <w:t>/2021</w:t>
      </w:r>
      <w:r w:rsidR="00B36D3C">
        <w:t xml:space="preserve"> time:4h</w:t>
      </w:r>
      <w:r>
        <w:t>)</w:t>
      </w:r>
    </w:p>
    <w:p w14:paraId="4CD869F4" w14:textId="64764CC5" w:rsidR="00285F6C" w:rsidRDefault="00285F6C" w:rsidP="00285F6C">
      <w:pPr>
        <w:pStyle w:val="Heading2"/>
      </w:pPr>
      <w:r>
        <w:t>Examples of existing PDM MEMs</w:t>
      </w:r>
    </w:p>
    <w:p w14:paraId="296C1B7A" w14:textId="39A7A240" w:rsidR="00285F6C" w:rsidRDefault="001D0697" w:rsidP="00285F6C">
      <w:hyperlink r:id="rId13" w:history="1">
        <w:r w:rsidR="00285F6C" w:rsidRPr="005B6C95">
          <w:rPr>
            <w:rStyle w:val="Hyperlink"/>
          </w:rPr>
          <w:t>https://learn.adafruit.com/adafruit-pdm-microphone-breakout/circuitpython</w:t>
        </w:r>
      </w:hyperlink>
    </w:p>
    <w:p w14:paraId="569BF03E" w14:textId="5172732B" w:rsidR="00285F6C" w:rsidRPr="00285F6C" w:rsidRDefault="00285F6C" w:rsidP="00285F6C">
      <w:r>
        <w:rPr>
          <w:noProof/>
        </w:rPr>
        <w:drawing>
          <wp:inline distT="0" distB="0" distL="0" distR="0" wp14:anchorId="183ABD90" wp14:editId="2A0E19B2">
            <wp:extent cx="5731510" cy="3951231"/>
            <wp:effectExtent l="0" t="0" r="2540" b="0"/>
            <wp:docPr id="3" name="Picture 3" descr="https://cdn-learn.adafruit.com/assets/assets/000/049/982/original/sensors_pdm.png?1515622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learn.adafruit.com/assets/assets/000/049/982/original/sensors_pdm.png?151562276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951231"/>
                    </a:xfrm>
                    <a:prstGeom prst="rect">
                      <a:avLst/>
                    </a:prstGeom>
                    <a:noFill/>
                    <a:ln>
                      <a:noFill/>
                    </a:ln>
                  </pic:spPr>
                </pic:pic>
              </a:graphicData>
            </a:graphic>
          </wp:inline>
        </w:drawing>
      </w:r>
    </w:p>
    <w:p w14:paraId="6D3C45D3" w14:textId="77777777" w:rsidR="004F5A18" w:rsidRDefault="004F5A18" w:rsidP="00D47AD7"/>
    <w:p w14:paraId="3E7BF8CB" w14:textId="3C4F9435" w:rsidR="004F5A18" w:rsidRDefault="004F5A18" w:rsidP="004F5A18">
      <w:pPr>
        <w:pStyle w:val="Heading1"/>
      </w:pPr>
      <w:r>
        <w:t>Some unsolved problems:</w:t>
      </w:r>
    </w:p>
    <w:p w14:paraId="53F5861A" w14:textId="7A661746" w:rsidR="004F5A18" w:rsidRDefault="004F5A18" w:rsidP="004F5A18">
      <w:pPr>
        <w:pStyle w:val="Heading2"/>
      </w:pPr>
      <w:r>
        <w:t>What microc</w:t>
      </w:r>
      <w:r w:rsidR="009726F2">
        <w:t>ontroller choices do we have?</w:t>
      </w:r>
    </w:p>
    <w:p w14:paraId="3997D184" w14:textId="77777777" w:rsidR="009726F2" w:rsidRPr="009726F2" w:rsidRDefault="009726F2" w:rsidP="009726F2"/>
    <w:p w14:paraId="4C4C9822" w14:textId="2D0FA80F" w:rsidR="005C3519" w:rsidRDefault="005C3519">
      <w:pPr>
        <w:widowControl/>
        <w:jc w:val="left"/>
      </w:pPr>
      <w:r>
        <w:br w:type="page"/>
      </w:r>
    </w:p>
    <w:p w14:paraId="4CAF1D9E" w14:textId="2167869D" w:rsidR="004F5A18" w:rsidRDefault="005C3519" w:rsidP="005C3519">
      <w:pPr>
        <w:pStyle w:val="Heading1"/>
      </w:pPr>
      <w:r>
        <w:lastRenderedPageBreak/>
        <w:t>Testing</w:t>
      </w:r>
    </w:p>
    <w:p w14:paraId="1BA3F64D" w14:textId="705720AB" w:rsidR="005C3519" w:rsidRDefault="005C3519" w:rsidP="005C3519">
      <w:r>
        <w:t xml:space="preserve">With measurements of the oscilloscope, the mic’s sampling frequency is </w:t>
      </w:r>
      <w:r>
        <w:rPr>
          <w:noProof/>
        </w:rPr>
        <w:drawing>
          <wp:inline distT="0" distB="0" distL="0" distR="0" wp14:anchorId="33966A76" wp14:editId="2C7F0550">
            <wp:extent cx="3143250" cy="1371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3143250" cy="1371600"/>
                    </a:xfrm>
                    <a:prstGeom prst="rect">
                      <a:avLst/>
                    </a:prstGeom>
                  </pic:spPr>
                </pic:pic>
              </a:graphicData>
            </a:graphic>
          </wp:inline>
        </w:drawing>
      </w:r>
    </w:p>
    <w:p w14:paraId="598D2D4A" w14:textId="180F62C0" w:rsidR="00327330" w:rsidRDefault="00327330" w:rsidP="005C3519"/>
    <w:p w14:paraId="214C24B0" w14:textId="4C53670D" w:rsidR="00327330" w:rsidRDefault="00327330" w:rsidP="005C3519">
      <w:r>
        <w:rPr>
          <w:rFonts w:hint="eastAsia"/>
        </w:rPr>
        <w:t>The</w:t>
      </w:r>
      <w:r>
        <w:t xml:space="preserve"> 11010101011</w:t>
      </w:r>
      <w:r w:rsidR="0031172F">
        <w:t>0.</w:t>
      </w:r>
    </w:p>
    <w:p w14:paraId="27D23751" w14:textId="46A0E828" w:rsidR="0031172F" w:rsidRDefault="0031172F" w:rsidP="005C3519"/>
    <w:p w14:paraId="25F7162F" w14:textId="131ABFC6" w:rsidR="0031172F" w:rsidRDefault="0031172F" w:rsidP="005C3519"/>
    <w:p w14:paraId="043BD956" w14:textId="407E27B1" w:rsidR="0031172F" w:rsidRPr="005C3519" w:rsidRDefault="0031172F" w:rsidP="005C3519">
      <w:r>
        <w:rPr>
          <w:noProof/>
        </w:rPr>
        <w:drawing>
          <wp:inline distT="0" distB="0" distL="0" distR="0" wp14:anchorId="67EC6AEE" wp14:editId="2F83353C">
            <wp:extent cx="5731510" cy="3437255"/>
            <wp:effectExtent l="0" t="0" r="254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4651"/>
                    <a:stretch/>
                  </pic:blipFill>
                  <pic:spPr bwMode="auto">
                    <a:xfrm>
                      <a:off x="0" y="0"/>
                      <a:ext cx="5731510" cy="343725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73CF235F" wp14:editId="0F99C091">
            <wp:extent cx="5731510" cy="3452495"/>
            <wp:effectExtent l="0" t="0" r="254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227"/>
                    <a:stretch/>
                  </pic:blipFill>
                  <pic:spPr bwMode="auto">
                    <a:xfrm>
                      <a:off x="0" y="0"/>
                      <a:ext cx="5731510" cy="345249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C8CD777" wp14:editId="1831DF62">
            <wp:extent cx="5731510" cy="3437255"/>
            <wp:effectExtent l="0" t="0" r="254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a:picLocks noChangeAspect="1" noChangeArrowheads="1"/>
                    </pic:cNvPicPr>
                  </pic:nvPicPr>
                  <pic:blipFill rotWithShape="1">
                    <a:blip r:embed="rId18">
                      <a:extLst>
                        <a:ext uri="{28A0092B-C50C-407E-A947-70E740481C1C}">
                          <a14:useLocalDpi xmlns:a14="http://schemas.microsoft.com/office/drawing/2010/main" val="0"/>
                        </a:ext>
                      </a:extLst>
                    </a:blip>
                    <a:srcRect t="4651"/>
                    <a:stretch/>
                  </pic:blipFill>
                  <pic:spPr bwMode="auto">
                    <a:xfrm>
                      <a:off x="0" y="0"/>
                      <a:ext cx="5731510" cy="3437255"/>
                    </a:xfrm>
                    <a:prstGeom prst="rect">
                      <a:avLst/>
                    </a:prstGeom>
                    <a:noFill/>
                    <a:ln>
                      <a:noFill/>
                    </a:ln>
                    <a:extLst>
                      <a:ext uri="{53640926-AAD7-44D8-BBD7-CCE9431645EC}">
                        <a14:shadowObscured xmlns:a14="http://schemas.microsoft.com/office/drawing/2010/main"/>
                      </a:ext>
                    </a:extLst>
                  </pic:spPr>
                </pic:pic>
              </a:graphicData>
            </a:graphic>
          </wp:inline>
        </w:drawing>
      </w:r>
    </w:p>
    <w:sectPr w:rsidR="0031172F" w:rsidRPr="005C3519" w:rsidSect="005E526A">
      <w:pgSz w:w="11906" w:h="16838"/>
      <w:pgMar w:top="1440" w:right="1440" w:bottom="1440" w:left="1440" w:header="851" w:footer="992" w:gutter="0"/>
      <w:pgNumType w:start="0"/>
      <w:cols w:space="425"/>
      <w:titlePg/>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zQyNjUzMbMwNDVU0lEKTi0uzszPAykwrAUAOOilsywAAAA="/>
  </w:docVars>
  <w:rsids>
    <w:rsidRoot w:val="001A409D"/>
    <w:rsid w:val="000033DD"/>
    <w:rsid w:val="0001648F"/>
    <w:rsid w:val="0004342F"/>
    <w:rsid w:val="000963E4"/>
    <w:rsid w:val="001450D6"/>
    <w:rsid w:val="00157639"/>
    <w:rsid w:val="001A409D"/>
    <w:rsid w:val="001D0697"/>
    <w:rsid w:val="001D72AF"/>
    <w:rsid w:val="00201B2F"/>
    <w:rsid w:val="00233F1D"/>
    <w:rsid w:val="00272606"/>
    <w:rsid w:val="00285F6C"/>
    <w:rsid w:val="002B5706"/>
    <w:rsid w:val="002F4A0F"/>
    <w:rsid w:val="0031172F"/>
    <w:rsid w:val="00327330"/>
    <w:rsid w:val="003662D8"/>
    <w:rsid w:val="00377F54"/>
    <w:rsid w:val="003D3A18"/>
    <w:rsid w:val="00440CBC"/>
    <w:rsid w:val="004A4115"/>
    <w:rsid w:val="004F1347"/>
    <w:rsid w:val="004F5A18"/>
    <w:rsid w:val="00556DFB"/>
    <w:rsid w:val="0057213B"/>
    <w:rsid w:val="00581B9F"/>
    <w:rsid w:val="00586B35"/>
    <w:rsid w:val="005B606B"/>
    <w:rsid w:val="005C3519"/>
    <w:rsid w:val="005D6835"/>
    <w:rsid w:val="005E526A"/>
    <w:rsid w:val="005F256A"/>
    <w:rsid w:val="005F7AA2"/>
    <w:rsid w:val="007201D4"/>
    <w:rsid w:val="00720CF3"/>
    <w:rsid w:val="00767A59"/>
    <w:rsid w:val="007763DE"/>
    <w:rsid w:val="00783319"/>
    <w:rsid w:val="00860A8A"/>
    <w:rsid w:val="009551AB"/>
    <w:rsid w:val="009726F2"/>
    <w:rsid w:val="009817B4"/>
    <w:rsid w:val="009938CB"/>
    <w:rsid w:val="009D7A74"/>
    <w:rsid w:val="00A032C8"/>
    <w:rsid w:val="00AF1DC4"/>
    <w:rsid w:val="00B36D3C"/>
    <w:rsid w:val="00BA4C9D"/>
    <w:rsid w:val="00BB4E78"/>
    <w:rsid w:val="00BD346A"/>
    <w:rsid w:val="00BD39A0"/>
    <w:rsid w:val="00C44AF8"/>
    <w:rsid w:val="00C87126"/>
    <w:rsid w:val="00C87FF8"/>
    <w:rsid w:val="00D21BB9"/>
    <w:rsid w:val="00D47AD7"/>
    <w:rsid w:val="00DF6DCF"/>
    <w:rsid w:val="00E0454D"/>
    <w:rsid w:val="00E97D5D"/>
    <w:rsid w:val="00F536B1"/>
    <w:rsid w:val="00FA0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088B"/>
  <w15:chartTrackingRefBased/>
  <w15:docId w15:val="{477EC0E6-716A-47E4-B114-6A37A105A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860A8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536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F4A0F"/>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72AF"/>
    <w:rPr>
      <w:color w:val="0000FF"/>
      <w:u w:val="single"/>
    </w:rPr>
  </w:style>
  <w:style w:type="character" w:customStyle="1" w:styleId="Heading1Char">
    <w:name w:val="Heading 1 Char"/>
    <w:basedOn w:val="DefaultParagraphFont"/>
    <w:link w:val="Heading1"/>
    <w:uiPriority w:val="9"/>
    <w:rsid w:val="00860A8A"/>
    <w:rPr>
      <w:b/>
      <w:bCs/>
      <w:kern w:val="44"/>
      <w:sz w:val="44"/>
      <w:szCs w:val="44"/>
    </w:rPr>
  </w:style>
  <w:style w:type="character" w:styleId="CommentReference">
    <w:name w:val="annotation reference"/>
    <w:basedOn w:val="DefaultParagraphFont"/>
    <w:uiPriority w:val="99"/>
    <w:semiHidden/>
    <w:unhideWhenUsed/>
    <w:rsid w:val="00860A8A"/>
    <w:rPr>
      <w:sz w:val="21"/>
      <w:szCs w:val="21"/>
    </w:rPr>
  </w:style>
  <w:style w:type="paragraph" w:styleId="CommentText">
    <w:name w:val="annotation text"/>
    <w:basedOn w:val="Normal"/>
    <w:link w:val="CommentTextChar"/>
    <w:uiPriority w:val="99"/>
    <w:semiHidden/>
    <w:unhideWhenUsed/>
    <w:rsid w:val="00860A8A"/>
    <w:pPr>
      <w:jc w:val="left"/>
    </w:pPr>
  </w:style>
  <w:style w:type="character" w:customStyle="1" w:styleId="CommentTextChar">
    <w:name w:val="Comment Text Char"/>
    <w:basedOn w:val="DefaultParagraphFont"/>
    <w:link w:val="CommentText"/>
    <w:uiPriority w:val="99"/>
    <w:semiHidden/>
    <w:rsid w:val="00860A8A"/>
  </w:style>
  <w:style w:type="paragraph" w:styleId="CommentSubject">
    <w:name w:val="annotation subject"/>
    <w:basedOn w:val="CommentText"/>
    <w:next w:val="CommentText"/>
    <w:link w:val="CommentSubjectChar"/>
    <w:uiPriority w:val="99"/>
    <w:semiHidden/>
    <w:unhideWhenUsed/>
    <w:rsid w:val="00860A8A"/>
    <w:rPr>
      <w:b/>
      <w:bCs/>
    </w:rPr>
  </w:style>
  <w:style w:type="character" w:customStyle="1" w:styleId="CommentSubjectChar">
    <w:name w:val="Comment Subject Char"/>
    <w:basedOn w:val="CommentTextChar"/>
    <w:link w:val="CommentSubject"/>
    <w:uiPriority w:val="99"/>
    <w:semiHidden/>
    <w:rsid w:val="00860A8A"/>
    <w:rPr>
      <w:b/>
      <w:bCs/>
    </w:rPr>
  </w:style>
  <w:style w:type="character" w:styleId="UnresolvedMention">
    <w:name w:val="Unresolved Mention"/>
    <w:basedOn w:val="DefaultParagraphFont"/>
    <w:uiPriority w:val="99"/>
    <w:semiHidden/>
    <w:unhideWhenUsed/>
    <w:rsid w:val="00860A8A"/>
    <w:rPr>
      <w:color w:val="605E5C"/>
      <w:shd w:val="clear" w:color="auto" w:fill="E1DFDD"/>
    </w:rPr>
  </w:style>
  <w:style w:type="character" w:styleId="Strong">
    <w:name w:val="Strong"/>
    <w:basedOn w:val="DefaultParagraphFont"/>
    <w:uiPriority w:val="22"/>
    <w:qFormat/>
    <w:rsid w:val="004F1347"/>
    <w:rPr>
      <w:b/>
      <w:bCs/>
    </w:rPr>
  </w:style>
  <w:style w:type="paragraph" w:styleId="NoSpacing">
    <w:name w:val="No Spacing"/>
    <w:link w:val="NoSpacingChar"/>
    <w:uiPriority w:val="1"/>
    <w:qFormat/>
    <w:rsid w:val="005E526A"/>
    <w:rPr>
      <w:kern w:val="0"/>
      <w:sz w:val="22"/>
      <w:lang w:eastAsia="en-US"/>
    </w:rPr>
  </w:style>
  <w:style w:type="character" w:customStyle="1" w:styleId="NoSpacingChar">
    <w:name w:val="No Spacing Char"/>
    <w:basedOn w:val="DefaultParagraphFont"/>
    <w:link w:val="NoSpacing"/>
    <w:uiPriority w:val="1"/>
    <w:rsid w:val="005E526A"/>
    <w:rPr>
      <w:kern w:val="0"/>
      <w:sz w:val="22"/>
      <w:lang w:eastAsia="en-US"/>
    </w:rPr>
  </w:style>
  <w:style w:type="paragraph" w:styleId="TOCHeading">
    <w:name w:val="TOC Heading"/>
    <w:basedOn w:val="Heading1"/>
    <w:next w:val="Normal"/>
    <w:uiPriority w:val="39"/>
    <w:unhideWhenUsed/>
    <w:qFormat/>
    <w:rsid w:val="00F536B1"/>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character" w:customStyle="1" w:styleId="Heading2Char">
    <w:name w:val="Heading 2 Char"/>
    <w:basedOn w:val="DefaultParagraphFont"/>
    <w:link w:val="Heading2"/>
    <w:uiPriority w:val="9"/>
    <w:rsid w:val="00F536B1"/>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F536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6B1"/>
    <w:rPr>
      <w:rFonts w:ascii="Segoe UI" w:hAnsi="Segoe UI" w:cs="Segoe UI"/>
      <w:sz w:val="18"/>
      <w:szCs w:val="18"/>
    </w:rPr>
  </w:style>
  <w:style w:type="paragraph" w:styleId="TOC1">
    <w:name w:val="toc 1"/>
    <w:basedOn w:val="Normal"/>
    <w:next w:val="Normal"/>
    <w:autoRedefine/>
    <w:uiPriority w:val="39"/>
    <w:unhideWhenUsed/>
    <w:rsid w:val="00F536B1"/>
    <w:pPr>
      <w:spacing w:after="100"/>
    </w:pPr>
  </w:style>
  <w:style w:type="paragraph" w:styleId="TOC2">
    <w:name w:val="toc 2"/>
    <w:basedOn w:val="Normal"/>
    <w:next w:val="Normal"/>
    <w:autoRedefine/>
    <w:uiPriority w:val="39"/>
    <w:unhideWhenUsed/>
    <w:rsid w:val="00F536B1"/>
    <w:pPr>
      <w:spacing w:after="100"/>
      <w:ind w:left="210"/>
    </w:pPr>
  </w:style>
  <w:style w:type="character" w:customStyle="1" w:styleId="Heading3Char">
    <w:name w:val="Heading 3 Char"/>
    <w:basedOn w:val="DefaultParagraphFont"/>
    <w:link w:val="Heading3"/>
    <w:uiPriority w:val="9"/>
    <w:rsid w:val="002F4A0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963E4"/>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648244">
      <w:bodyDiv w:val="1"/>
      <w:marLeft w:val="0"/>
      <w:marRight w:val="0"/>
      <w:marTop w:val="0"/>
      <w:marBottom w:val="0"/>
      <w:divBdr>
        <w:top w:val="none" w:sz="0" w:space="0" w:color="auto"/>
        <w:left w:val="none" w:sz="0" w:space="0" w:color="auto"/>
        <w:bottom w:val="none" w:sz="0" w:space="0" w:color="auto"/>
        <w:right w:val="none" w:sz="0" w:space="0" w:color="auto"/>
      </w:divBdr>
    </w:div>
    <w:div w:id="1272476348">
      <w:bodyDiv w:val="1"/>
      <w:marLeft w:val="0"/>
      <w:marRight w:val="0"/>
      <w:marTop w:val="0"/>
      <w:marBottom w:val="0"/>
      <w:divBdr>
        <w:top w:val="none" w:sz="0" w:space="0" w:color="auto"/>
        <w:left w:val="none" w:sz="0" w:space="0" w:color="auto"/>
        <w:bottom w:val="none" w:sz="0" w:space="0" w:color="auto"/>
        <w:right w:val="none" w:sz="0" w:space="0" w:color="auto"/>
      </w:divBdr>
    </w:div>
    <w:div w:id="150997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learn.adafruit.com/adafruit-pdm-microphone-breakout/circuitpython" TargetMode="External"/><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hyperlink" Target="https://www.arduino.cc/en/Reference/PDM" TargetMode="External"/><Relationship Id="rId12" Type="http://schemas.openxmlformats.org/officeDocument/2006/relationships/hyperlink" Target="https://github.com/araobp/ultrasonic-communication"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s://github.com/y2kblog/NUCLEO-L476RG_DFSDM_PDM-Mic" TargetMode="External"/><Relationship Id="rId5" Type="http://schemas.openxmlformats.org/officeDocument/2006/relationships/image" Target="media/image1.jpeg"/><Relationship Id="rId15" Type="http://schemas.openxmlformats.org/officeDocument/2006/relationships/image" Target="media/image7.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1C51E-BC44-483A-85C6-483080A18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58</TotalTime>
  <Pages>12</Pages>
  <Words>1997</Words>
  <Characters>113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Bill’s Log book</vt:lpstr>
    </vt:vector>
  </TitlesOfParts>
  <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s Log book</dc:title>
  <dc:subject/>
  <dc:creator>Bill Liu</dc:creator>
  <cp:keywords/>
  <dc:description/>
  <cp:lastModifiedBy>Bill Liu</cp:lastModifiedBy>
  <cp:revision>25</cp:revision>
  <dcterms:created xsi:type="dcterms:W3CDTF">2021-03-22T20:55:00Z</dcterms:created>
  <dcterms:modified xsi:type="dcterms:W3CDTF">2021-10-26T14:26:00Z</dcterms:modified>
</cp:coreProperties>
</file>